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5C90E" w14:textId="77777777" w:rsidR="00287BFC" w:rsidRPr="0069583B" w:rsidRDefault="00287BFC" w:rsidP="00791B2D">
      <w:pPr>
        <w:pBdr>
          <w:bottom w:val="single" w:sz="12" w:space="1" w:color="auto"/>
        </w:pBdr>
        <w:spacing w:before="40"/>
        <w:ind w:left="-187" w:right="-86" w:firstLine="187"/>
        <w:rPr>
          <w:sz w:val="16"/>
          <w:szCs w:val="16"/>
        </w:rPr>
      </w:pPr>
    </w:p>
    <w:p w14:paraId="581EEA49" w14:textId="76935758" w:rsidR="00E836B2" w:rsidRPr="00791B2D" w:rsidRDefault="00BB3C07" w:rsidP="006F1828">
      <w:pPr>
        <w:tabs>
          <w:tab w:val="left" w:pos="2250"/>
          <w:tab w:val="left" w:pos="2340"/>
          <w:tab w:val="right" w:pos="6930"/>
        </w:tabs>
        <w:spacing w:before="200" w:after="20"/>
        <w:ind w:right="-86"/>
        <w:rPr>
          <w:rFonts w:ascii="Trebuchet MS" w:hAnsi="Trebuchet MS"/>
          <w:b/>
          <w:bCs/>
        </w:rPr>
      </w:pPr>
      <w:r>
        <w:rPr>
          <w:rFonts w:ascii="Calibri" w:hAnsi="Calibri" w:cs="Calibri"/>
          <w:b/>
          <w:smallCaps/>
          <w:noProof/>
          <w:sz w:val="28"/>
          <w:szCs w:val="28"/>
        </w:rPr>
        <w:drawing>
          <wp:anchor distT="0" distB="0" distL="114300" distR="114300" simplePos="0" relativeHeight="251656192" behindDoc="0" locked="1" layoutInCell="1" allowOverlap="1" wp14:anchorId="58D2EA2C" wp14:editId="2E6E8BF4">
            <wp:simplePos x="0" y="0"/>
            <wp:positionH relativeFrom="column">
              <wp:posOffset>76200</wp:posOffset>
            </wp:positionH>
            <wp:positionV relativeFrom="paragraph">
              <wp:posOffset>-71120</wp:posOffset>
            </wp:positionV>
            <wp:extent cx="800100" cy="678815"/>
            <wp:effectExtent l="0" t="0" r="0" b="6985"/>
            <wp:wrapNone/>
            <wp:docPr id="986" name="Picture 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67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7591E">
        <w:rPr>
          <w:rFonts w:ascii="Calibri" w:hAnsi="Calibri" w:cs="Calibri"/>
          <w:b/>
          <w:smallCaps/>
          <w:sz w:val="28"/>
          <w:szCs w:val="28"/>
        </w:rPr>
        <w:tab/>
      </w:r>
      <w:r w:rsidR="007A424A">
        <w:rPr>
          <w:rFonts w:ascii="Calibri" w:hAnsi="Calibri" w:cs="Calibri"/>
          <w:b/>
          <w:smallCaps/>
          <w:sz w:val="28"/>
          <w:szCs w:val="28"/>
        </w:rPr>
        <w:t xml:space="preserve">  </w:t>
      </w:r>
      <w:r w:rsidR="007A424A" w:rsidRPr="00ED583F">
        <w:rPr>
          <w:rFonts w:ascii="Calibri" w:hAnsi="Calibri" w:cs="Calibri"/>
          <w:b/>
          <w:smallCaps/>
          <w:sz w:val="32"/>
          <w:szCs w:val="32"/>
        </w:rPr>
        <w:t>This Week’s Message</w:t>
      </w:r>
      <w:r w:rsidR="007A424A" w:rsidRPr="00791B2D">
        <w:rPr>
          <w:rFonts w:ascii="Calibri" w:hAnsi="Calibri" w:cs="Calibri"/>
          <w:b/>
          <w:smallCaps/>
        </w:rPr>
        <w:tab/>
      </w:r>
      <w:r w:rsidR="008B0C40">
        <w:rPr>
          <w:rFonts w:ascii="Trebuchet MS" w:hAnsi="Trebuchet MS"/>
          <w:b/>
          <w:bCs/>
        </w:rPr>
        <w:t>3/1</w:t>
      </w:r>
      <w:r w:rsidR="00396262">
        <w:rPr>
          <w:rFonts w:ascii="Trebuchet MS" w:hAnsi="Trebuchet MS"/>
          <w:b/>
          <w:bCs/>
        </w:rPr>
        <w:t>8</w:t>
      </w:r>
      <w:r w:rsidR="008B0C40">
        <w:rPr>
          <w:rFonts w:ascii="Trebuchet MS" w:hAnsi="Trebuchet MS"/>
          <w:b/>
          <w:bCs/>
        </w:rPr>
        <w:t>/18</w:t>
      </w:r>
    </w:p>
    <w:p w14:paraId="350EE84F" w14:textId="77777777" w:rsidR="00287BFC" w:rsidRPr="00791B2D" w:rsidRDefault="00287BFC" w:rsidP="005E2209">
      <w:pPr>
        <w:pBdr>
          <w:bottom w:val="single" w:sz="12" w:space="3" w:color="auto"/>
        </w:pBdr>
        <w:spacing w:line="100" w:lineRule="exact"/>
        <w:ind w:left="-180" w:right="-90"/>
        <w:rPr>
          <w:rFonts w:ascii="Trebuchet MS" w:hAnsi="Trebuchet MS" w:cs="Tahoma"/>
        </w:rPr>
      </w:pPr>
    </w:p>
    <w:p w14:paraId="17F2E6DC" w14:textId="41F3CC05" w:rsidR="00A965AD" w:rsidRPr="008B0C40" w:rsidRDefault="00396262" w:rsidP="003D333E">
      <w:pPr>
        <w:spacing w:before="80"/>
        <w:jc w:val="center"/>
        <w:rPr>
          <w:rFonts w:asciiTheme="minorHAnsi" w:hAnsiTheme="minorHAnsi" w:cstheme="minorHAnsi"/>
          <w:b/>
          <w:noProof/>
        </w:rPr>
      </w:pPr>
      <w:bookmarkStart w:id="0" w:name="_Hlk480447045"/>
      <w:bookmarkStart w:id="1" w:name="_Hlk507607113"/>
      <w:r>
        <w:rPr>
          <w:rFonts w:asciiTheme="minorHAnsi" w:hAnsiTheme="minorHAnsi" w:cstheme="minorHAnsi"/>
          <w:b/>
          <w:noProof/>
        </w:rPr>
        <w:t>He Endured the Cross</w:t>
      </w:r>
    </w:p>
    <w:bookmarkEnd w:id="0"/>
    <w:p w14:paraId="5C8F3653" w14:textId="6BB045E5" w:rsidR="00943E3E" w:rsidRPr="00CB4B12" w:rsidRDefault="00396262" w:rsidP="00CE152E">
      <w:pPr>
        <w:spacing w:after="80"/>
        <w:jc w:val="center"/>
        <w:rPr>
          <w:rFonts w:asciiTheme="minorHAnsi" w:hAnsiTheme="minorHAnsi" w:cstheme="minorHAnsi"/>
          <w:b/>
          <w:noProof/>
        </w:rPr>
      </w:pPr>
      <w:r>
        <w:rPr>
          <w:rFonts w:asciiTheme="minorHAnsi" w:hAnsiTheme="minorHAnsi" w:cstheme="minorHAnsi"/>
          <w:b/>
          <w:noProof/>
        </w:rPr>
        <w:t>Hebrews 12:1-3</w:t>
      </w:r>
    </w:p>
    <w:p w14:paraId="262095E2" w14:textId="7E22A8A5" w:rsidR="00035890" w:rsidRDefault="00035890" w:rsidP="00737CA5">
      <w:pPr>
        <w:tabs>
          <w:tab w:val="left" w:pos="180"/>
          <w:tab w:val="left" w:pos="360"/>
        </w:tabs>
        <w:spacing w:before="50" w:after="40"/>
        <w:ind w:right="43"/>
        <w:rPr>
          <w:rFonts w:ascii="Calibri" w:hAnsi="Calibri" w:cs="Calibri"/>
          <w:b/>
          <w:sz w:val="14"/>
        </w:rPr>
      </w:pPr>
      <w:bookmarkStart w:id="2" w:name="_Hlk480447888"/>
      <w:bookmarkEnd w:id="1"/>
    </w:p>
    <w:p w14:paraId="12ACD062" w14:textId="77777777" w:rsidR="00365ABF" w:rsidRPr="00AB6DB0" w:rsidRDefault="00365ABF" w:rsidP="00737CA5">
      <w:pPr>
        <w:tabs>
          <w:tab w:val="left" w:pos="180"/>
          <w:tab w:val="left" w:pos="360"/>
        </w:tabs>
        <w:spacing w:before="50" w:after="40"/>
        <w:ind w:right="43"/>
        <w:rPr>
          <w:rFonts w:ascii="Calibri" w:hAnsi="Calibri" w:cs="Calibri"/>
          <w:b/>
          <w:sz w:val="14"/>
        </w:rPr>
      </w:pPr>
    </w:p>
    <w:p w14:paraId="677BF671" w14:textId="7C0F627F" w:rsidR="00943E3E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un with perseverance</w:t>
      </w:r>
    </w:p>
    <w:p w14:paraId="165B3314" w14:textId="02D4F1C9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Hebrews 12:1</w:t>
      </w:r>
    </w:p>
    <w:p w14:paraId="3E4C5980" w14:textId="0AC2FE9F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I Peter 1:13-1</w:t>
      </w:r>
      <w:r w:rsidR="00BC58C2">
        <w:rPr>
          <w:rFonts w:ascii="Calibri" w:hAnsi="Calibri" w:cs="Calibri"/>
          <w:b/>
        </w:rPr>
        <w:t>7</w:t>
      </w:r>
    </w:p>
    <w:p w14:paraId="75AEC405" w14:textId="77777777" w:rsidR="00365ABF" w:rsidRDefault="00365ABF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</w:p>
    <w:p w14:paraId="3157B6D8" w14:textId="100DA596" w:rsidR="00C9763D" w:rsidRDefault="00E10879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  <w:bookmarkStart w:id="3" w:name="_GoBack"/>
      <w:bookmarkEnd w:id="2"/>
      <w:bookmarkEnd w:id="3"/>
      <w:r w:rsidRPr="00862A76">
        <w:rPr>
          <w:noProof/>
        </w:rPr>
        <w:drawing>
          <wp:anchor distT="0" distB="0" distL="114300" distR="114300" simplePos="0" relativeHeight="251691008" behindDoc="0" locked="0" layoutInCell="1" allowOverlap="1" wp14:anchorId="74023043" wp14:editId="6A2F7579">
            <wp:simplePos x="0" y="0"/>
            <wp:positionH relativeFrom="column">
              <wp:posOffset>3451860</wp:posOffset>
            </wp:positionH>
            <wp:positionV relativeFrom="paragraph">
              <wp:posOffset>218753</wp:posOffset>
            </wp:positionV>
            <wp:extent cx="1968128" cy="205359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4357"/>
                    <a:stretch/>
                  </pic:blipFill>
                  <pic:spPr bwMode="auto">
                    <a:xfrm>
                      <a:off x="0" y="0"/>
                      <a:ext cx="1968128" cy="205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0B12" w:rsidRPr="00170B12">
        <w:rPr>
          <w:rFonts w:ascii="Calibri" w:hAnsi="Calibri" w:cs="Calibri"/>
          <w:b/>
          <w:noProof/>
        </w:rPr>
        <mc:AlternateContent>
          <mc:Choice Requires="wps">
            <w:drawing>
              <wp:anchor distT="45720" distB="45720" distL="114300" distR="114300" simplePos="0" relativeHeight="251693056" behindDoc="1" locked="0" layoutInCell="1" allowOverlap="1" wp14:anchorId="1AB57A05" wp14:editId="267174AC">
                <wp:simplePos x="0" y="0"/>
                <wp:positionH relativeFrom="column">
                  <wp:align>right</wp:align>
                </wp:positionH>
                <wp:positionV relativeFrom="paragraph">
                  <wp:posOffset>117428</wp:posOffset>
                </wp:positionV>
                <wp:extent cx="2079625" cy="2449773"/>
                <wp:effectExtent l="19050" t="19050" r="15875" b="273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9625" cy="24497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FBFB4E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7DBFE110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7D4619EB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690181B2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248BB4DF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7977D293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296DA271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33C114A2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14DD6AAF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2DFC9D16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1224C5EF" w14:textId="5B23147F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6BD6211A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127CD029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16C693DC" w14:textId="6E1346ED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7494D8D2" w14:textId="077FCB33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4CA31DAC" w14:textId="61D23EE4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59C3A0FF" w14:textId="011AE55E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7FDE0543" w14:textId="77777777" w:rsid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</w:p>
                          <w:p w14:paraId="6EDBD37E" w14:textId="594A69B8" w:rsidR="00170B12" w:rsidRPr="00170B12" w:rsidRDefault="00170B12">
                            <w:pPr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</w:pPr>
                            <w:r w:rsidRPr="00170B12">
                              <w:rPr>
                                <w:rFonts w:ascii="Bahnschrift SemiBold" w:hAnsi="Bahnschrift SemiBold"/>
                                <w:sz w:val="16"/>
                                <w:szCs w:val="16"/>
                              </w:rPr>
                              <w:t>“I liked seeing Jesus in the manger better!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B57A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2.55pt;margin-top:9.25pt;width:163.75pt;height:192.9pt;z-index:-251623424;visibility:visible;mso-wrap-style:square;mso-width-percent:0;mso-height-percent:0;mso-wrap-distance-left:9pt;mso-wrap-distance-top:3.6pt;mso-wrap-distance-right:9pt;mso-wrap-distance-bottom:3.6pt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" strokeweight="2.25pt">
                <v:textbox>
                  <w:txbxContent>
                    <w:p w14:paraId="50FBFB4E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7DBFE110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7D4619EB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690181B2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248BB4DF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7977D293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296DA271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33C114A2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14DD6AAF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2DFC9D16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1224C5EF" w14:textId="5B23147F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6BD6211A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127CD029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16C693DC" w14:textId="6E1346ED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7494D8D2" w14:textId="077FCB33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4CA31DAC" w14:textId="61D23EE4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59C3A0FF" w14:textId="011AE55E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7FDE0543" w14:textId="77777777" w:rsid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</w:p>
                    <w:p w14:paraId="6EDBD37E" w14:textId="594A69B8" w:rsidR="00170B12" w:rsidRPr="00170B12" w:rsidRDefault="00170B12">
                      <w:pPr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</w:pPr>
                      <w:r w:rsidRPr="00170B12">
                        <w:rPr>
                          <w:rFonts w:ascii="Bahnschrift SemiBold" w:hAnsi="Bahnschrift SemiBold"/>
                          <w:sz w:val="16"/>
                          <w:szCs w:val="16"/>
                        </w:rPr>
                        <w:t>“I liked seeing Jesus in the manger better!”</w:t>
                      </w:r>
                    </w:p>
                  </w:txbxContent>
                </v:textbox>
              </v:shape>
            </w:pict>
          </mc:Fallback>
        </mc:AlternateContent>
      </w:r>
    </w:p>
    <w:p w14:paraId="47BE5EB5" w14:textId="5E139A47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2756AE1B" w14:textId="10E5BAF5" w:rsidR="00396262" w:rsidRPr="00943E3E" w:rsidRDefault="00396262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0248840A" w14:textId="77777777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bookmarkStart w:id="4" w:name="_Hlk480448738"/>
      <w:r>
        <w:rPr>
          <w:rFonts w:ascii="Calibri" w:hAnsi="Calibri" w:cs="Calibri"/>
          <w:b/>
        </w:rPr>
        <w:t>Fix your eyes on Jesus</w:t>
      </w:r>
    </w:p>
    <w:p w14:paraId="5912F881" w14:textId="65736AE0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Hebrews 12:2</w:t>
      </w:r>
      <w:r w:rsidR="00BC58C2">
        <w:rPr>
          <w:rFonts w:ascii="Calibri" w:hAnsi="Calibri" w:cs="Calibri"/>
          <w:b/>
        </w:rPr>
        <w:t>-3</w:t>
      </w:r>
    </w:p>
    <w:p w14:paraId="0D0E4946" w14:textId="15D210AC" w:rsidR="00737CA5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I Peter 1:20-21</w:t>
      </w:r>
    </w:p>
    <w:p w14:paraId="01157904" w14:textId="1BDF4348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5F24DAA0" w14:textId="45BC5801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6588ED30" w14:textId="77777777" w:rsidR="00365ABF" w:rsidRDefault="00365ABF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4676627A" w14:textId="77777777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jc w:val="right"/>
        <w:rPr>
          <w:rFonts w:ascii="Calibri" w:hAnsi="Calibri" w:cs="Calibri"/>
          <w:b/>
        </w:rPr>
      </w:pPr>
    </w:p>
    <w:p w14:paraId="405A1DF7" w14:textId="2274B75B" w:rsidR="00AB6DB0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bookmarkStart w:id="5" w:name="_Hlk480449236"/>
      <w:bookmarkEnd w:id="4"/>
      <w:r>
        <w:rPr>
          <w:rFonts w:ascii="Calibri" w:hAnsi="Calibri" w:cs="Calibri"/>
          <w:b/>
        </w:rPr>
        <w:t>The wonderful cross</w:t>
      </w:r>
    </w:p>
    <w:p w14:paraId="72AAD760" w14:textId="56DB8D4A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Hebrews 12:</w:t>
      </w:r>
      <w:r w:rsidR="00BC58C2">
        <w:rPr>
          <w:rFonts w:ascii="Calibri" w:hAnsi="Calibri" w:cs="Calibri"/>
          <w:b/>
        </w:rPr>
        <w:t>2</w:t>
      </w:r>
    </w:p>
    <w:p w14:paraId="7592666E" w14:textId="358894E4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ab/>
        <w:t>I Peter 1:18-19</w:t>
      </w:r>
    </w:p>
    <w:bookmarkEnd w:id="5"/>
    <w:p w14:paraId="089AC632" w14:textId="53C4B2F0" w:rsidR="00CE152E" w:rsidRDefault="00CE152E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</w:p>
    <w:p w14:paraId="3C117F4C" w14:textId="064D65D9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</w:p>
    <w:p w14:paraId="6248E423" w14:textId="77777777" w:rsidR="00396262" w:rsidRDefault="00396262" w:rsidP="00170B12">
      <w:pPr>
        <w:tabs>
          <w:tab w:val="left" w:pos="180"/>
          <w:tab w:val="left" w:pos="360"/>
        </w:tabs>
        <w:spacing w:before="140" w:after="120"/>
        <w:ind w:right="43"/>
        <w:rPr>
          <w:rFonts w:ascii="Calibri" w:hAnsi="Calibri" w:cs="Calibri"/>
          <w:b/>
        </w:rPr>
      </w:pPr>
    </w:p>
    <w:p w14:paraId="7843C1E3" w14:textId="1793F763" w:rsidR="00AA0BC5" w:rsidRPr="004F5ABA" w:rsidRDefault="00AA0BC5" w:rsidP="00EA39FE">
      <w:pPr>
        <w:tabs>
          <w:tab w:val="left" w:pos="180"/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440"/>
          <w:tab w:val="left" w:pos="1620"/>
          <w:tab w:val="left" w:pos="1800"/>
        </w:tabs>
        <w:spacing w:line="240" w:lineRule="exact"/>
        <w:ind w:right="43"/>
        <w:jc w:val="center"/>
        <w:rPr>
          <w:rFonts w:ascii="Calibri" w:hAnsi="Calibri" w:cs="Calibri"/>
          <w:b/>
          <w:bCs/>
          <w:highlight w:val="yellow"/>
        </w:rPr>
      </w:pPr>
    </w:p>
    <w:p w14:paraId="50810F28" w14:textId="77777777" w:rsidR="003732DD" w:rsidRDefault="003732DD" w:rsidP="003732DD">
      <w:pPr>
        <w:spacing w:before="40" w:after="40"/>
        <w:ind w:right="43"/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* * * * *</w:t>
      </w:r>
    </w:p>
    <w:p w14:paraId="022F3FE9" w14:textId="77777777" w:rsidR="003732DD" w:rsidRDefault="003732DD" w:rsidP="003732DD">
      <w:pPr>
        <w:tabs>
          <w:tab w:val="left" w:pos="180"/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440"/>
          <w:tab w:val="left" w:pos="1620"/>
          <w:tab w:val="left" w:pos="1800"/>
        </w:tabs>
        <w:spacing w:before="60" w:after="80"/>
        <w:ind w:right="43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ext Week’s Message</w:t>
      </w:r>
    </w:p>
    <w:p w14:paraId="69B380F8" w14:textId="7AA7419C" w:rsidR="003732DD" w:rsidRDefault="00396262" w:rsidP="003732DD">
      <w:pPr>
        <w:tabs>
          <w:tab w:val="left" w:pos="180"/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440"/>
          <w:tab w:val="left" w:pos="1620"/>
          <w:tab w:val="left" w:pos="1800"/>
        </w:tabs>
        <w:spacing w:before="60" w:line="240" w:lineRule="exact"/>
        <w:ind w:right="43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Celebrate!</w:t>
      </w:r>
    </w:p>
    <w:p w14:paraId="26679432" w14:textId="4548CEE7" w:rsidR="003732DD" w:rsidRDefault="00396262" w:rsidP="003732DD">
      <w:pPr>
        <w:tabs>
          <w:tab w:val="left" w:pos="180"/>
          <w:tab w:val="left" w:pos="360"/>
          <w:tab w:val="left" w:pos="540"/>
          <w:tab w:val="left" w:pos="720"/>
          <w:tab w:val="left" w:pos="900"/>
          <w:tab w:val="left" w:pos="1080"/>
          <w:tab w:val="left" w:pos="1260"/>
          <w:tab w:val="left" w:pos="1440"/>
          <w:tab w:val="left" w:pos="1620"/>
          <w:tab w:val="left" w:pos="1800"/>
        </w:tabs>
        <w:ind w:right="43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Luke 19:28-40</w:t>
      </w:r>
    </w:p>
    <w:p w14:paraId="1B1A8C55" w14:textId="15F72E9F" w:rsidR="00336C64" w:rsidRPr="00365ABF" w:rsidRDefault="00170B12" w:rsidP="00365ABF">
      <w:pPr>
        <w:spacing w:after="80"/>
        <w:jc w:val="center"/>
        <w:rPr>
          <w:rFonts w:asciiTheme="minorHAnsi" w:hAnsiTheme="minorHAnsi" w:cstheme="minorHAnsi"/>
          <w:b/>
          <w:noProof/>
        </w:rPr>
      </w:pPr>
      <w:r>
        <w:rPr>
          <w:rFonts w:asciiTheme="minorHAnsi" w:hAnsiTheme="minorHAnsi" w:cstheme="minorHAnsi"/>
          <w:b/>
          <w:noProof/>
        </w:rPr>
        <w:t>Hebrews 12:1-3</w:t>
      </w:r>
    </w:p>
    <w:sectPr w:rsidR="00336C64" w:rsidRPr="00365ABF" w:rsidSect="00365ABF">
      <w:footerReference w:type="default" r:id="rId9"/>
      <w:type w:val="continuous"/>
      <w:pgSz w:w="12240" w:h="15840" w:code="1"/>
      <w:pgMar w:top="1440" w:right="1440" w:bottom="1440" w:left="1440" w:header="0" w:footer="0" w:gutter="720"/>
      <w:cols w:space="79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5A028" w14:textId="77777777" w:rsidR="00421340" w:rsidRDefault="00421340" w:rsidP="00AA206D">
      <w:r>
        <w:separator/>
      </w:r>
    </w:p>
  </w:endnote>
  <w:endnote w:type="continuationSeparator" w:id="0">
    <w:p w14:paraId="61ED189E" w14:textId="77777777" w:rsidR="00421340" w:rsidRDefault="00421340" w:rsidP="00AA2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Univers Condensed">
    <w:altName w:val="Univers Condensed"/>
    <w:charset w:val="00"/>
    <w:family w:val="swiss"/>
    <w:pitch w:val="variable"/>
    <w:sig w:usb0="80000287" w:usb1="00000000" w:usb2="00000000" w:usb3="00000000" w:csb0="0000000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hnschrift SemiBold">
    <w:panose1 w:val="020B0502040204020203"/>
    <w:charset w:val="00"/>
    <w:family w:val="swiss"/>
    <w:pitch w:val="variable"/>
    <w:sig w:usb0="8000004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3D201" w14:textId="77777777" w:rsidR="009B475F" w:rsidRDefault="009B475F" w:rsidP="009B475F">
    <w:pPr>
      <w:pStyle w:val="Footer"/>
      <w:tabs>
        <w:tab w:val="clear" w:pos="4680"/>
        <w:tab w:val="clear" w:pos="9360"/>
        <w:tab w:val="center" w:pos="3600"/>
        <w:tab w:val="center" w:pos="10800"/>
        <w:tab w:val="right" w:pos="156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DC863" w14:textId="77777777" w:rsidR="00421340" w:rsidRDefault="00421340" w:rsidP="00AA206D">
      <w:r>
        <w:separator/>
      </w:r>
    </w:p>
  </w:footnote>
  <w:footnote w:type="continuationSeparator" w:id="0">
    <w:p w14:paraId="2AA5A17F" w14:textId="77777777" w:rsidR="00421340" w:rsidRDefault="00421340" w:rsidP="00AA20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B2D8C"/>
    <w:multiLevelType w:val="hybridMultilevel"/>
    <w:tmpl w:val="40D80A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735351"/>
    <w:multiLevelType w:val="hybridMultilevel"/>
    <w:tmpl w:val="45485E94"/>
    <w:lvl w:ilvl="0" w:tplc="0409000F">
      <w:start w:val="1"/>
      <w:numFmt w:val="decimal"/>
      <w:lvlText w:val="%1."/>
      <w:lvlJc w:val="left"/>
      <w:pPr>
        <w:tabs>
          <w:tab w:val="num" w:pos="907"/>
        </w:tabs>
        <w:ind w:left="90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7"/>
        </w:tabs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7"/>
        </w:tabs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7"/>
        </w:tabs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7"/>
        </w:tabs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7"/>
        </w:tabs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7"/>
        </w:tabs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7"/>
        </w:tabs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7"/>
        </w:tabs>
        <w:ind w:left="6667" w:hanging="180"/>
      </w:pPr>
    </w:lvl>
  </w:abstractNum>
  <w:abstractNum w:abstractNumId="2" w15:restartNumberingAfterBreak="0">
    <w:nsid w:val="1B332495"/>
    <w:multiLevelType w:val="hybridMultilevel"/>
    <w:tmpl w:val="BEAC551E"/>
    <w:lvl w:ilvl="0" w:tplc="B10CA9AC">
      <w:start w:val="200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2669D"/>
    <w:multiLevelType w:val="hybridMultilevel"/>
    <w:tmpl w:val="A8C41B3E"/>
    <w:lvl w:ilvl="0" w:tplc="158AA5D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FE247B9"/>
    <w:multiLevelType w:val="hybridMultilevel"/>
    <w:tmpl w:val="0B1C8BA6"/>
    <w:lvl w:ilvl="0" w:tplc="2DD80D3C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20342E7B"/>
    <w:multiLevelType w:val="hybridMultilevel"/>
    <w:tmpl w:val="5ED8FDF4"/>
    <w:lvl w:ilvl="0" w:tplc="5142BBA6">
      <w:start w:val="1"/>
      <w:numFmt w:val="lowerLetter"/>
      <w:lvlText w:val="%1."/>
      <w:lvlJc w:val="left"/>
      <w:pPr>
        <w:tabs>
          <w:tab w:val="num" w:pos="1005"/>
        </w:tabs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5"/>
        </w:tabs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5"/>
        </w:tabs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5"/>
        </w:tabs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5"/>
        </w:tabs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5"/>
        </w:tabs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5"/>
        </w:tabs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5"/>
        </w:tabs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5"/>
        </w:tabs>
        <w:ind w:left="6765" w:hanging="180"/>
      </w:pPr>
    </w:lvl>
  </w:abstractNum>
  <w:abstractNum w:abstractNumId="6" w15:restartNumberingAfterBreak="0">
    <w:nsid w:val="250731F9"/>
    <w:multiLevelType w:val="hybridMultilevel"/>
    <w:tmpl w:val="991EB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77649C"/>
    <w:multiLevelType w:val="hybridMultilevel"/>
    <w:tmpl w:val="0524AF16"/>
    <w:lvl w:ilvl="0" w:tplc="B0124BC4">
      <w:start w:val="1"/>
      <w:numFmt w:val="decimal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2C6F51C2"/>
    <w:multiLevelType w:val="hybridMultilevel"/>
    <w:tmpl w:val="790C5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91CCB"/>
    <w:multiLevelType w:val="hybridMultilevel"/>
    <w:tmpl w:val="33246B3C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38093E"/>
    <w:multiLevelType w:val="hybridMultilevel"/>
    <w:tmpl w:val="496E51AA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1D1DE0"/>
    <w:multiLevelType w:val="hybridMultilevel"/>
    <w:tmpl w:val="BCBC1F22"/>
    <w:lvl w:ilvl="0" w:tplc="DA963D94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40FB2588"/>
    <w:multiLevelType w:val="hybridMultilevel"/>
    <w:tmpl w:val="790C5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C4C76"/>
    <w:multiLevelType w:val="hybridMultilevel"/>
    <w:tmpl w:val="045EEE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EC1B08"/>
    <w:multiLevelType w:val="hybridMultilevel"/>
    <w:tmpl w:val="057A53BA"/>
    <w:lvl w:ilvl="0" w:tplc="3DB84D0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A345F56"/>
    <w:multiLevelType w:val="hybridMultilevel"/>
    <w:tmpl w:val="FBC09EB8"/>
    <w:lvl w:ilvl="0" w:tplc="8F702F1E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4A427BC8"/>
    <w:multiLevelType w:val="hybridMultilevel"/>
    <w:tmpl w:val="33E0A604"/>
    <w:lvl w:ilvl="0" w:tplc="3B42B5E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7" w15:restartNumberingAfterBreak="0">
    <w:nsid w:val="51A86614"/>
    <w:multiLevelType w:val="hybridMultilevel"/>
    <w:tmpl w:val="9C22731A"/>
    <w:lvl w:ilvl="0" w:tplc="14D0BD5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52A41474"/>
    <w:multiLevelType w:val="hybridMultilevel"/>
    <w:tmpl w:val="D3FE48D0"/>
    <w:lvl w:ilvl="0" w:tplc="C5E6830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613F5E"/>
    <w:multiLevelType w:val="hybridMultilevel"/>
    <w:tmpl w:val="CE10E6A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FA72ED6"/>
    <w:multiLevelType w:val="hybridMultilevel"/>
    <w:tmpl w:val="1CE876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0E42BFB"/>
    <w:multiLevelType w:val="hybridMultilevel"/>
    <w:tmpl w:val="7EC4AACA"/>
    <w:lvl w:ilvl="0" w:tplc="3F864A4A">
      <w:start w:val="2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2" w15:restartNumberingAfterBreak="0">
    <w:nsid w:val="739E4ECB"/>
    <w:multiLevelType w:val="hybridMultilevel"/>
    <w:tmpl w:val="B1580408"/>
    <w:lvl w:ilvl="0" w:tplc="916A0D82">
      <w:numFmt w:val="bullet"/>
      <w:lvlText w:val=""/>
      <w:lvlJc w:val="left"/>
      <w:pPr>
        <w:ind w:left="54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73F96E92"/>
    <w:multiLevelType w:val="hybridMultilevel"/>
    <w:tmpl w:val="4EB26FE0"/>
    <w:lvl w:ilvl="0" w:tplc="A1D631C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86F1D85"/>
    <w:multiLevelType w:val="hybridMultilevel"/>
    <w:tmpl w:val="790C5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74548"/>
    <w:multiLevelType w:val="hybridMultilevel"/>
    <w:tmpl w:val="A8C41B3E"/>
    <w:lvl w:ilvl="0" w:tplc="158AA5D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7"/>
  </w:num>
  <w:num w:numId="2">
    <w:abstractNumId w:val="16"/>
  </w:num>
  <w:num w:numId="3">
    <w:abstractNumId w:val="0"/>
  </w:num>
  <w:num w:numId="4">
    <w:abstractNumId w:val="11"/>
  </w:num>
  <w:num w:numId="5">
    <w:abstractNumId w:val="19"/>
  </w:num>
  <w:num w:numId="6">
    <w:abstractNumId w:val="10"/>
  </w:num>
  <w:num w:numId="7">
    <w:abstractNumId w:val="9"/>
  </w:num>
  <w:num w:numId="8">
    <w:abstractNumId w:val="5"/>
  </w:num>
  <w:num w:numId="9">
    <w:abstractNumId w:val="15"/>
  </w:num>
  <w:num w:numId="10">
    <w:abstractNumId w:val="4"/>
  </w:num>
  <w:num w:numId="11">
    <w:abstractNumId w:val="21"/>
  </w:num>
  <w:num w:numId="12">
    <w:abstractNumId w:val="23"/>
  </w:num>
  <w:num w:numId="13">
    <w:abstractNumId w:val="14"/>
  </w:num>
  <w:num w:numId="14">
    <w:abstractNumId w:val="17"/>
  </w:num>
  <w:num w:numId="15">
    <w:abstractNumId w:val="13"/>
  </w:num>
  <w:num w:numId="16">
    <w:abstractNumId w:val="1"/>
  </w:num>
  <w:num w:numId="17">
    <w:abstractNumId w:val="20"/>
  </w:num>
  <w:num w:numId="18">
    <w:abstractNumId w:val="2"/>
  </w:num>
  <w:num w:numId="19">
    <w:abstractNumId w:val="18"/>
  </w:num>
  <w:num w:numId="20">
    <w:abstractNumId w:val="3"/>
  </w:num>
  <w:num w:numId="21">
    <w:abstractNumId w:val="25"/>
  </w:num>
  <w:num w:numId="22">
    <w:abstractNumId w:val="6"/>
  </w:num>
  <w:num w:numId="23">
    <w:abstractNumId w:val="22"/>
  </w:num>
  <w:num w:numId="24">
    <w:abstractNumId w:val="24"/>
  </w:num>
  <w:num w:numId="25">
    <w:abstractNumId w:val="1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zQ1MDA1NjQwMTRQ0lEKTi0uzszPAykwrAUAb37qWywAAAA="/>
  </w:docVars>
  <w:rsids>
    <w:rsidRoot w:val="00F026A6"/>
    <w:rsid w:val="00000434"/>
    <w:rsid w:val="00002D38"/>
    <w:rsid w:val="00003532"/>
    <w:rsid w:val="00003BB4"/>
    <w:rsid w:val="00005A24"/>
    <w:rsid w:val="00005D69"/>
    <w:rsid w:val="000060DB"/>
    <w:rsid w:val="000065F3"/>
    <w:rsid w:val="00006B26"/>
    <w:rsid w:val="00006F56"/>
    <w:rsid w:val="00010158"/>
    <w:rsid w:val="000107BE"/>
    <w:rsid w:val="00010C19"/>
    <w:rsid w:val="000131E7"/>
    <w:rsid w:val="0001381B"/>
    <w:rsid w:val="000138D3"/>
    <w:rsid w:val="00013F11"/>
    <w:rsid w:val="00014260"/>
    <w:rsid w:val="000147E3"/>
    <w:rsid w:val="000153C1"/>
    <w:rsid w:val="000160D3"/>
    <w:rsid w:val="00016A56"/>
    <w:rsid w:val="00017143"/>
    <w:rsid w:val="00020485"/>
    <w:rsid w:val="00020CFD"/>
    <w:rsid w:val="00021006"/>
    <w:rsid w:val="00021B5B"/>
    <w:rsid w:val="000221AF"/>
    <w:rsid w:val="00022227"/>
    <w:rsid w:val="000223E9"/>
    <w:rsid w:val="000225D9"/>
    <w:rsid w:val="00023F55"/>
    <w:rsid w:val="00024BDA"/>
    <w:rsid w:val="00024DA3"/>
    <w:rsid w:val="0002520B"/>
    <w:rsid w:val="000269FC"/>
    <w:rsid w:val="00027329"/>
    <w:rsid w:val="00027575"/>
    <w:rsid w:val="00027A79"/>
    <w:rsid w:val="00027CC3"/>
    <w:rsid w:val="00030771"/>
    <w:rsid w:val="00032A84"/>
    <w:rsid w:val="00032A91"/>
    <w:rsid w:val="000349DF"/>
    <w:rsid w:val="00034E57"/>
    <w:rsid w:val="000351B0"/>
    <w:rsid w:val="000352EC"/>
    <w:rsid w:val="000356BB"/>
    <w:rsid w:val="000356C6"/>
    <w:rsid w:val="00035890"/>
    <w:rsid w:val="00035DAD"/>
    <w:rsid w:val="000370BE"/>
    <w:rsid w:val="0003716E"/>
    <w:rsid w:val="0003786A"/>
    <w:rsid w:val="00037EB7"/>
    <w:rsid w:val="00040240"/>
    <w:rsid w:val="00040C9B"/>
    <w:rsid w:val="00041F41"/>
    <w:rsid w:val="00042573"/>
    <w:rsid w:val="000428C5"/>
    <w:rsid w:val="00042B5B"/>
    <w:rsid w:val="0004476F"/>
    <w:rsid w:val="00044FFF"/>
    <w:rsid w:val="00045844"/>
    <w:rsid w:val="0004588F"/>
    <w:rsid w:val="0004650F"/>
    <w:rsid w:val="000468D5"/>
    <w:rsid w:val="000478E0"/>
    <w:rsid w:val="00047D89"/>
    <w:rsid w:val="00047DA6"/>
    <w:rsid w:val="000500DB"/>
    <w:rsid w:val="0005078D"/>
    <w:rsid w:val="00054319"/>
    <w:rsid w:val="00054781"/>
    <w:rsid w:val="00056B01"/>
    <w:rsid w:val="0005711A"/>
    <w:rsid w:val="000571E8"/>
    <w:rsid w:val="0005799E"/>
    <w:rsid w:val="000608DB"/>
    <w:rsid w:val="000609CF"/>
    <w:rsid w:val="00060C58"/>
    <w:rsid w:val="00060D0F"/>
    <w:rsid w:val="00061CE0"/>
    <w:rsid w:val="00062DEB"/>
    <w:rsid w:val="00062E89"/>
    <w:rsid w:val="00063914"/>
    <w:rsid w:val="000652BA"/>
    <w:rsid w:val="000661C7"/>
    <w:rsid w:val="000663C2"/>
    <w:rsid w:val="00066411"/>
    <w:rsid w:val="00067656"/>
    <w:rsid w:val="000678CD"/>
    <w:rsid w:val="00070B10"/>
    <w:rsid w:val="00073342"/>
    <w:rsid w:val="00073612"/>
    <w:rsid w:val="00074FE6"/>
    <w:rsid w:val="000752BA"/>
    <w:rsid w:val="0007591E"/>
    <w:rsid w:val="00076B1D"/>
    <w:rsid w:val="00077D8F"/>
    <w:rsid w:val="00081575"/>
    <w:rsid w:val="00081B8B"/>
    <w:rsid w:val="00081BF0"/>
    <w:rsid w:val="00081F29"/>
    <w:rsid w:val="00081F2E"/>
    <w:rsid w:val="000821FC"/>
    <w:rsid w:val="000833F3"/>
    <w:rsid w:val="0008510B"/>
    <w:rsid w:val="00085DC4"/>
    <w:rsid w:val="00086F17"/>
    <w:rsid w:val="00090841"/>
    <w:rsid w:val="00090B38"/>
    <w:rsid w:val="00090C88"/>
    <w:rsid w:val="0009295E"/>
    <w:rsid w:val="00093923"/>
    <w:rsid w:val="00093A6B"/>
    <w:rsid w:val="00096D34"/>
    <w:rsid w:val="000977DC"/>
    <w:rsid w:val="000A2AA2"/>
    <w:rsid w:val="000A37FB"/>
    <w:rsid w:val="000A39AC"/>
    <w:rsid w:val="000A4DDD"/>
    <w:rsid w:val="000A5A66"/>
    <w:rsid w:val="000A5AC0"/>
    <w:rsid w:val="000A5B1C"/>
    <w:rsid w:val="000A67E8"/>
    <w:rsid w:val="000A7239"/>
    <w:rsid w:val="000A7575"/>
    <w:rsid w:val="000B09F2"/>
    <w:rsid w:val="000B0A75"/>
    <w:rsid w:val="000B18F0"/>
    <w:rsid w:val="000B1A82"/>
    <w:rsid w:val="000B2153"/>
    <w:rsid w:val="000B2E37"/>
    <w:rsid w:val="000B2F47"/>
    <w:rsid w:val="000B4015"/>
    <w:rsid w:val="000B6B5C"/>
    <w:rsid w:val="000B6E3E"/>
    <w:rsid w:val="000B79F2"/>
    <w:rsid w:val="000B7D36"/>
    <w:rsid w:val="000B7D9D"/>
    <w:rsid w:val="000C0311"/>
    <w:rsid w:val="000C36BB"/>
    <w:rsid w:val="000C43E4"/>
    <w:rsid w:val="000C4B62"/>
    <w:rsid w:val="000C4F45"/>
    <w:rsid w:val="000C6524"/>
    <w:rsid w:val="000C7C37"/>
    <w:rsid w:val="000D0689"/>
    <w:rsid w:val="000D15FD"/>
    <w:rsid w:val="000D21FF"/>
    <w:rsid w:val="000D2449"/>
    <w:rsid w:val="000D2528"/>
    <w:rsid w:val="000D468D"/>
    <w:rsid w:val="000D4D05"/>
    <w:rsid w:val="000D591E"/>
    <w:rsid w:val="000D6B04"/>
    <w:rsid w:val="000D718B"/>
    <w:rsid w:val="000E088B"/>
    <w:rsid w:val="000E0AB5"/>
    <w:rsid w:val="000E1387"/>
    <w:rsid w:val="000E1E7F"/>
    <w:rsid w:val="000E2832"/>
    <w:rsid w:val="000E36FB"/>
    <w:rsid w:val="000E3F58"/>
    <w:rsid w:val="000E4707"/>
    <w:rsid w:val="000E484B"/>
    <w:rsid w:val="000E53EB"/>
    <w:rsid w:val="000E5499"/>
    <w:rsid w:val="000E56BF"/>
    <w:rsid w:val="000E784B"/>
    <w:rsid w:val="000F0FDD"/>
    <w:rsid w:val="000F1A79"/>
    <w:rsid w:val="000F2F68"/>
    <w:rsid w:val="000F39E9"/>
    <w:rsid w:val="000F737F"/>
    <w:rsid w:val="00100859"/>
    <w:rsid w:val="001029BE"/>
    <w:rsid w:val="00102DBC"/>
    <w:rsid w:val="00103F6C"/>
    <w:rsid w:val="00104DCC"/>
    <w:rsid w:val="00105777"/>
    <w:rsid w:val="00110258"/>
    <w:rsid w:val="0011077D"/>
    <w:rsid w:val="001113EF"/>
    <w:rsid w:val="00111596"/>
    <w:rsid w:val="00111962"/>
    <w:rsid w:val="00111EB3"/>
    <w:rsid w:val="001121AB"/>
    <w:rsid w:val="00113496"/>
    <w:rsid w:val="001152E6"/>
    <w:rsid w:val="00115908"/>
    <w:rsid w:val="00115FD3"/>
    <w:rsid w:val="001162D1"/>
    <w:rsid w:val="00117281"/>
    <w:rsid w:val="00120ADD"/>
    <w:rsid w:val="0012141D"/>
    <w:rsid w:val="00121D2B"/>
    <w:rsid w:val="00122C3D"/>
    <w:rsid w:val="00122C4B"/>
    <w:rsid w:val="00122D47"/>
    <w:rsid w:val="00124785"/>
    <w:rsid w:val="00124AA2"/>
    <w:rsid w:val="0012657C"/>
    <w:rsid w:val="00126BCF"/>
    <w:rsid w:val="00126BF1"/>
    <w:rsid w:val="00126DE1"/>
    <w:rsid w:val="00126FBE"/>
    <w:rsid w:val="0013029D"/>
    <w:rsid w:val="001308DF"/>
    <w:rsid w:val="0013208E"/>
    <w:rsid w:val="00133F82"/>
    <w:rsid w:val="00133FAA"/>
    <w:rsid w:val="0013447E"/>
    <w:rsid w:val="00134698"/>
    <w:rsid w:val="00134704"/>
    <w:rsid w:val="001350C9"/>
    <w:rsid w:val="001354DF"/>
    <w:rsid w:val="00135615"/>
    <w:rsid w:val="00135B97"/>
    <w:rsid w:val="00135EAF"/>
    <w:rsid w:val="0013686B"/>
    <w:rsid w:val="00136ACE"/>
    <w:rsid w:val="001371CE"/>
    <w:rsid w:val="0014094D"/>
    <w:rsid w:val="00142E84"/>
    <w:rsid w:val="00143DAE"/>
    <w:rsid w:val="00144AFD"/>
    <w:rsid w:val="00144B42"/>
    <w:rsid w:val="001454D0"/>
    <w:rsid w:val="00146034"/>
    <w:rsid w:val="001466AF"/>
    <w:rsid w:val="00146DBA"/>
    <w:rsid w:val="001470B7"/>
    <w:rsid w:val="00147134"/>
    <w:rsid w:val="001475A9"/>
    <w:rsid w:val="00147C45"/>
    <w:rsid w:val="0015102F"/>
    <w:rsid w:val="001524CD"/>
    <w:rsid w:val="0015274E"/>
    <w:rsid w:val="00152B80"/>
    <w:rsid w:val="001533D2"/>
    <w:rsid w:val="00153B8E"/>
    <w:rsid w:val="0015463C"/>
    <w:rsid w:val="001560B3"/>
    <w:rsid w:val="00157AF4"/>
    <w:rsid w:val="001623B4"/>
    <w:rsid w:val="001624A0"/>
    <w:rsid w:val="00165D84"/>
    <w:rsid w:val="00166653"/>
    <w:rsid w:val="001677F7"/>
    <w:rsid w:val="0017043E"/>
    <w:rsid w:val="001709D7"/>
    <w:rsid w:val="00170B12"/>
    <w:rsid w:val="001724AE"/>
    <w:rsid w:val="00172D82"/>
    <w:rsid w:val="00173077"/>
    <w:rsid w:val="00173246"/>
    <w:rsid w:val="001733A3"/>
    <w:rsid w:val="00173594"/>
    <w:rsid w:val="0017371C"/>
    <w:rsid w:val="00173A49"/>
    <w:rsid w:val="00174582"/>
    <w:rsid w:val="00174A1E"/>
    <w:rsid w:val="00174C19"/>
    <w:rsid w:val="00174D1C"/>
    <w:rsid w:val="00175180"/>
    <w:rsid w:val="00175844"/>
    <w:rsid w:val="0017698C"/>
    <w:rsid w:val="00177597"/>
    <w:rsid w:val="00180A76"/>
    <w:rsid w:val="00181FB8"/>
    <w:rsid w:val="00182F0A"/>
    <w:rsid w:val="0018401D"/>
    <w:rsid w:val="00184184"/>
    <w:rsid w:val="00185000"/>
    <w:rsid w:val="001852B9"/>
    <w:rsid w:val="00186777"/>
    <w:rsid w:val="0018795F"/>
    <w:rsid w:val="00187DDB"/>
    <w:rsid w:val="001906CA"/>
    <w:rsid w:val="0019266F"/>
    <w:rsid w:val="001927C8"/>
    <w:rsid w:val="0019325F"/>
    <w:rsid w:val="00193463"/>
    <w:rsid w:val="00193B79"/>
    <w:rsid w:val="00193F28"/>
    <w:rsid w:val="0019466F"/>
    <w:rsid w:val="00194DF1"/>
    <w:rsid w:val="00194F6B"/>
    <w:rsid w:val="00196021"/>
    <w:rsid w:val="00196FB2"/>
    <w:rsid w:val="001976D8"/>
    <w:rsid w:val="00197881"/>
    <w:rsid w:val="001A0F94"/>
    <w:rsid w:val="001A2C4D"/>
    <w:rsid w:val="001A32D9"/>
    <w:rsid w:val="001A3982"/>
    <w:rsid w:val="001A3CA1"/>
    <w:rsid w:val="001A3FA5"/>
    <w:rsid w:val="001A5CA3"/>
    <w:rsid w:val="001A688F"/>
    <w:rsid w:val="001B00C7"/>
    <w:rsid w:val="001B04A8"/>
    <w:rsid w:val="001B0A39"/>
    <w:rsid w:val="001B148F"/>
    <w:rsid w:val="001B1578"/>
    <w:rsid w:val="001B1E2D"/>
    <w:rsid w:val="001B20F9"/>
    <w:rsid w:val="001B23CE"/>
    <w:rsid w:val="001B2661"/>
    <w:rsid w:val="001B2DC3"/>
    <w:rsid w:val="001B3B6C"/>
    <w:rsid w:val="001B4981"/>
    <w:rsid w:val="001B4C0A"/>
    <w:rsid w:val="001B5553"/>
    <w:rsid w:val="001B5704"/>
    <w:rsid w:val="001B5AE0"/>
    <w:rsid w:val="001B67D6"/>
    <w:rsid w:val="001B753A"/>
    <w:rsid w:val="001B7576"/>
    <w:rsid w:val="001B7B92"/>
    <w:rsid w:val="001B7D49"/>
    <w:rsid w:val="001B7F23"/>
    <w:rsid w:val="001C0EAA"/>
    <w:rsid w:val="001C2982"/>
    <w:rsid w:val="001C42A8"/>
    <w:rsid w:val="001C7B8E"/>
    <w:rsid w:val="001D015B"/>
    <w:rsid w:val="001D08DC"/>
    <w:rsid w:val="001D1099"/>
    <w:rsid w:val="001D26F7"/>
    <w:rsid w:val="001D2927"/>
    <w:rsid w:val="001D3997"/>
    <w:rsid w:val="001D3C32"/>
    <w:rsid w:val="001D4605"/>
    <w:rsid w:val="001D4D02"/>
    <w:rsid w:val="001D4F26"/>
    <w:rsid w:val="001D663E"/>
    <w:rsid w:val="001D7323"/>
    <w:rsid w:val="001E0B3C"/>
    <w:rsid w:val="001E1F90"/>
    <w:rsid w:val="001E2AA5"/>
    <w:rsid w:val="001E2C6C"/>
    <w:rsid w:val="001E2CF9"/>
    <w:rsid w:val="001E405F"/>
    <w:rsid w:val="001E43DE"/>
    <w:rsid w:val="001E4C03"/>
    <w:rsid w:val="001E5052"/>
    <w:rsid w:val="001E576E"/>
    <w:rsid w:val="001E5F4B"/>
    <w:rsid w:val="001E77B4"/>
    <w:rsid w:val="001E7905"/>
    <w:rsid w:val="001F00C6"/>
    <w:rsid w:val="001F0762"/>
    <w:rsid w:val="001F0F40"/>
    <w:rsid w:val="001F0F81"/>
    <w:rsid w:val="001F13BA"/>
    <w:rsid w:val="001F15C0"/>
    <w:rsid w:val="001F1B93"/>
    <w:rsid w:val="001F1D12"/>
    <w:rsid w:val="001F1D96"/>
    <w:rsid w:val="001F28AB"/>
    <w:rsid w:val="001F2CB1"/>
    <w:rsid w:val="001F4EB6"/>
    <w:rsid w:val="001F5FE0"/>
    <w:rsid w:val="001F6302"/>
    <w:rsid w:val="001F667E"/>
    <w:rsid w:val="001F683A"/>
    <w:rsid w:val="001F6E6F"/>
    <w:rsid w:val="001F6FF9"/>
    <w:rsid w:val="001F73A7"/>
    <w:rsid w:val="001F7EDD"/>
    <w:rsid w:val="002029A5"/>
    <w:rsid w:val="002033D4"/>
    <w:rsid w:val="002041D8"/>
    <w:rsid w:val="00204992"/>
    <w:rsid w:val="00204C62"/>
    <w:rsid w:val="00206622"/>
    <w:rsid w:val="0020720A"/>
    <w:rsid w:val="00207401"/>
    <w:rsid w:val="00210BE2"/>
    <w:rsid w:val="002111CE"/>
    <w:rsid w:val="002119F6"/>
    <w:rsid w:val="00211F22"/>
    <w:rsid w:val="002130F6"/>
    <w:rsid w:val="00213FB3"/>
    <w:rsid w:val="00215246"/>
    <w:rsid w:val="00215B20"/>
    <w:rsid w:val="00216B21"/>
    <w:rsid w:val="00216DEB"/>
    <w:rsid w:val="002176BD"/>
    <w:rsid w:val="002204C6"/>
    <w:rsid w:val="0022099D"/>
    <w:rsid w:val="00221AB3"/>
    <w:rsid w:val="002247B4"/>
    <w:rsid w:val="00224D0B"/>
    <w:rsid w:val="002255ED"/>
    <w:rsid w:val="002266A6"/>
    <w:rsid w:val="002269A5"/>
    <w:rsid w:val="00226DD5"/>
    <w:rsid w:val="00230EB9"/>
    <w:rsid w:val="00232B69"/>
    <w:rsid w:val="00233A1C"/>
    <w:rsid w:val="00234D33"/>
    <w:rsid w:val="0023789E"/>
    <w:rsid w:val="00237E46"/>
    <w:rsid w:val="00242EEA"/>
    <w:rsid w:val="00242F66"/>
    <w:rsid w:val="0024303D"/>
    <w:rsid w:val="002431E3"/>
    <w:rsid w:val="0024454C"/>
    <w:rsid w:val="00244F99"/>
    <w:rsid w:val="00245ABC"/>
    <w:rsid w:val="00245F4A"/>
    <w:rsid w:val="00247D5E"/>
    <w:rsid w:val="00250426"/>
    <w:rsid w:val="00250564"/>
    <w:rsid w:val="0025079D"/>
    <w:rsid w:val="002527C7"/>
    <w:rsid w:val="00252ABD"/>
    <w:rsid w:val="00252DAB"/>
    <w:rsid w:val="00253D95"/>
    <w:rsid w:val="00254A1F"/>
    <w:rsid w:val="00254C06"/>
    <w:rsid w:val="00256DC4"/>
    <w:rsid w:val="00257146"/>
    <w:rsid w:val="00260853"/>
    <w:rsid w:val="00260C5D"/>
    <w:rsid w:val="0026181B"/>
    <w:rsid w:val="002626D7"/>
    <w:rsid w:val="002629AC"/>
    <w:rsid w:val="002636EB"/>
    <w:rsid w:val="002643A5"/>
    <w:rsid w:val="002650CD"/>
    <w:rsid w:val="0026565B"/>
    <w:rsid w:val="00265859"/>
    <w:rsid w:val="00266325"/>
    <w:rsid w:val="0027118F"/>
    <w:rsid w:val="002725AD"/>
    <w:rsid w:val="00272B80"/>
    <w:rsid w:val="00272FF5"/>
    <w:rsid w:val="00275333"/>
    <w:rsid w:val="00276980"/>
    <w:rsid w:val="00276A33"/>
    <w:rsid w:val="00281360"/>
    <w:rsid w:val="00281893"/>
    <w:rsid w:val="00282391"/>
    <w:rsid w:val="00282B31"/>
    <w:rsid w:val="002848AB"/>
    <w:rsid w:val="00284DDC"/>
    <w:rsid w:val="00285174"/>
    <w:rsid w:val="002856EF"/>
    <w:rsid w:val="00285CBB"/>
    <w:rsid w:val="00287168"/>
    <w:rsid w:val="00287896"/>
    <w:rsid w:val="00287BFC"/>
    <w:rsid w:val="00287DDE"/>
    <w:rsid w:val="00290D2F"/>
    <w:rsid w:val="002912DC"/>
    <w:rsid w:val="00291477"/>
    <w:rsid w:val="002918DB"/>
    <w:rsid w:val="00291F4F"/>
    <w:rsid w:val="002922EC"/>
    <w:rsid w:val="00293375"/>
    <w:rsid w:val="0029361F"/>
    <w:rsid w:val="002943E5"/>
    <w:rsid w:val="002951C1"/>
    <w:rsid w:val="00296BC3"/>
    <w:rsid w:val="0029781B"/>
    <w:rsid w:val="002A0111"/>
    <w:rsid w:val="002A0753"/>
    <w:rsid w:val="002A0BDC"/>
    <w:rsid w:val="002A0F61"/>
    <w:rsid w:val="002A2147"/>
    <w:rsid w:val="002A2453"/>
    <w:rsid w:val="002A3609"/>
    <w:rsid w:val="002A4FA7"/>
    <w:rsid w:val="002A5AEF"/>
    <w:rsid w:val="002A6CF8"/>
    <w:rsid w:val="002B1A85"/>
    <w:rsid w:val="002B292C"/>
    <w:rsid w:val="002B2CBD"/>
    <w:rsid w:val="002B303F"/>
    <w:rsid w:val="002B4966"/>
    <w:rsid w:val="002B6D8C"/>
    <w:rsid w:val="002B6F5D"/>
    <w:rsid w:val="002B717C"/>
    <w:rsid w:val="002B79F2"/>
    <w:rsid w:val="002C0F41"/>
    <w:rsid w:val="002C12F3"/>
    <w:rsid w:val="002C1384"/>
    <w:rsid w:val="002C1A6A"/>
    <w:rsid w:val="002C1DB7"/>
    <w:rsid w:val="002C5418"/>
    <w:rsid w:val="002C5F3A"/>
    <w:rsid w:val="002C6098"/>
    <w:rsid w:val="002C747A"/>
    <w:rsid w:val="002D0172"/>
    <w:rsid w:val="002D11B0"/>
    <w:rsid w:val="002D192A"/>
    <w:rsid w:val="002D1A3D"/>
    <w:rsid w:val="002D31BE"/>
    <w:rsid w:val="002D3D54"/>
    <w:rsid w:val="002D411E"/>
    <w:rsid w:val="002D48AF"/>
    <w:rsid w:val="002D5768"/>
    <w:rsid w:val="002D5941"/>
    <w:rsid w:val="002D5FC8"/>
    <w:rsid w:val="002D7077"/>
    <w:rsid w:val="002D7552"/>
    <w:rsid w:val="002D7B5F"/>
    <w:rsid w:val="002E0F0F"/>
    <w:rsid w:val="002E0F59"/>
    <w:rsid w:val="002E41EA"/>
    <w:rsid w:val="002E4CE0"/>
    <w:rsid w:val="002E6CA4"/>
    <w:rsid w:val="002E744D"/>
    <w:rsid w:val="002E7EF1"/>
    <w:rsid w:val="002E7FF6"/>
    <w:rsid w:val="002F1126"/>
    <w:rsid w:val="002F1C0A"/>
    <w:rsid w:val="002F1CBE"/>
    <w:rsid w:val="002F3FFB"/>
    <w:rsid w:val="002F5087"/>
    <w:rsid w:val="002F5378"/>
    <w:rsid w:val="002F5465"/>
    <w:rsid w:val="002F5B48"/>
    <w:rsid w:val="002F5FC5"/>
    <w:rsid w:val="002F6391"/>
    <w:rsid w:val="00301801"/>
    <w:rsid w:val="00301A13"/>
    <w:rsid w:val="00301EB2"/>
    <w:rsid w:val="00301FD5"/>
    <w:rsid w:val="0030284F"/>
    <w:rsid w:val="0030335D"/>
    <w:rsid w:val="00303745"/>
    <w:rsid w:val="00303D3C"/>
    <w:rsid w:val="00303E98"/>
    <w:rsid w:val="003042DA"/>
    <w:rsid w:val="00304EF4"/>
    <w:rsid w:val="00306615"/>
    <w:rsid w:val="003073C1"/>
    <w:rsid w:val="00307989"/>
    <w:rsid w:val="00310B84"/>
    <w:rsid w:val="003119A1"/>
    <w:rsid w:val="00312485"/>
    <w:rsid w:val="003127AC"/>
    <w:rsid w:val="003138FB"/>
    <w:rsid w:val="003153DA"/>
    <w:rsid w:val="00315C21"/>
    <w:rsid w:val="00316CED"/>
    <w:rsid w:val="00317728"/>
    <w:rsid w:val="00317CF5"/>
    <w:rsid w:val="00317F0B"/>
    <w:rsid w:val="00320A34"/>
    <w:rsid w:val="003221C6"/>
    <w:rsid w:val="0032291E"/>
    <w:rsid w:val="0032450A"/>
    <w:rsid w:val="00324DF3"/>
    <w:rsid w:val="00325507"/>
    <w:rsid w:val="003260B7"/>
    <w:rsid w:val="003260E8"/>
    <w:rsid w:val="003266BF"/>
    <w:rsid w:val="00331434"/>
    <w:rsid w:val="00332CAA"/>
    <w:rsid w:val="003339CB"/>
    <w:rsid w:val="00333C6C"/>
    <w:rsid w:val="00334753"/>
    <w:rsid w:val="00335105"/>
    <w:rsid w:val="0033538F"/>
    <w:rsid w:val="003369D6"/>
    <w:rsid w:val="00336C64"/>
    <w:rsid w:val="00337055"/>
    <w:rsid w:val="003370D5"/>
    <w:rsid w:val="00340192"/>
    <w:rsid w:val="003419BD"/>
    <w:rsid w:val="0034201B"/>
    <w:rsid w:val="00342665"/>
    <w:rsid w:val="00344528"/>
    <w:rsid w:val="00344730"/>
    <w:rsid w:val="00344E7F"/>
    <w:rsid w:val="0034570E"/>
    <w:rsid w:val="00345C93"/>
    <w:rsid w:val="00345EF3"/>
    <w:rsid w:val="0034669F"/>
    <w:rsid w:val="003500F1"/>
    <w:rsid w:val="003505A1"/>
    <w:rsid w:val="00351E4D"/>
    <w:rsid w:val="0035316D"/>
    <w:rsid w:val="003539BC"/>
    <w:rsid w:val="00353F2E"/>
    <w:rsid w:val="003548BC"/>
    <w:rsid w:val="003560A6"/>
    <w:rsid w:val="00356B5F"/>
    <w:rsid w:val="00357921"/>
    <w:rsid w:val="00357AC7"/>
    <w:rsid w:val="00357D86"/>
    <w:rsid w:val="00357F18"/>
    <w:rsid w:val="0036252D"/>
    <w:rsid w:val="00362999"/>
    <w:rsid w:val="00363D9A"/>
    <w:rsid w:val="00364410"/>
    <w:rsid w:val="003647F7"/>
    <w:rsid w:val="00364932"/>
    <w:rsid w:val="0036561E"/>
    <w:rsid w:val="00365699"/>
    <w:rsid w:val="00365ABF"/>
    <w:rsid w:val="00365F60"/>
    <w:rsid w:val="00366169"/>
    <w:rsid w:val="00366C3D"/>
    <w:rsid w:val="003675F2"/>
    <w:rsid w:val="00370964"/>
    <w:rsid w:val="00371638"/>
    <w:rsid w:val="00371FB9"/>
    <w:rsid w:val="00372344"/>
    <w:rsid w:val="003732AA"/>
    <w:rsid w:val="003732DD"/>
    <w:rsid w:val="003746CD"/>
    <w:rsid w:val="0037546D"/>
    <w:rsid w:val="0037632D"/>
    <w:rsid w:val="003826DD"/>
    <w:rsid w:val="00382B5D"/>
    <w:rsid w:val="00382EC6"/>
    <w:rsid w:val="00384DD9"/>
    <w:rsid w:val="003854EF"/>
    <w:rsid w:val="00386C52"/>
    <w:rsid w:val="00387494"/>
    <w:rsid w:val="0038776C"/>
    <w:rsid w:val="00387D63"/>
    <w:rsid w:val="00392510"/>
    <w:rsid w:val="00392BB4"/>
    <w:rsid w:val="0039304D"/>
    <w:rsid w:val="00393C71"/>
    <w:rsid w:val="00394527"/>
    <w:rsid w:val="00394C77"/>
    <w:rsid w:val="00395773"/>
    <w:rsid w:val="00396262"/>
    <w:rsid w:val="00396DF0"/>
    <w:rsid w:val="00397C80"/>
    <w:rsid w:val="003A0636"/>
    <w:rsid w:val="003A29C9"/>
    <w:rsid w:val="003A2DD1"/>
    <w:rsid w:val="003A3019"/>
    <w:rsid w:val="003A4EEF"/>
    <w:rsid w:val="003A64AA"/>
    <w:rsid w:val="003A6D9D"/>
    <w:rsid w:val="003A6E40"/>
    <w:rsid w:val="003A6F53"/>
    <w:rsid w:val="003A7489"/>
    <w:rsid w:val="003B1084"/>
    <w:rsid w:val="003B1C2A"/>
    <w:rsid w:val="003B3094"/>
    <w:rsid w:val="003B3D55"/>
    <w:rsid w:val="003B44EA"/>
    <w:rsid w:val="003B4FA3"/>
    <w:rsid w:val="003B60FF"/>
    <w:rsid w:val="003B6135"/>
    <w:rsid w:val="003B65A2"/>
    <w:rsid w:val="003B68BC"/>
    <w:rsid w:val="003B69A0"/>
    <w:rsid w:val="003B6E5D"/>
    <w:rsid w:val="003B7102"/>
    <w:rsid w:val="003B7B17"/>
    <w:rsid w:val="003C342D"/>
    <w:rsid w:val="003C35E3"/>
    <w:rsid w:val="003C3920"/>
    <w:rsid w:val="003C422E"/>
    <w:rsid w:val="003C45A7"/>
    <w:rsid w:val="003C4DF8"/>
    <w:rsid w:val="003C5018"/>
    <w:rsid w:val="003C514C"/>
    <w:rsid w:val="003C5268"/>
    <w:rsid w:val="003C5754"/>
    <w:rsid w:val="003C64F3"/>
    <w:rsid w:val="003C6A21"/>
    <w:rsid w:val="003C703B"/>
    <w:rsid w:val="003C7536"/>
    <w:rsid w:val="003C77E3"/>
    <w:rsid w:val="003D0463"/>
    <w:rsid w:val="003D0651"/>
    <w:rsid w:val="003D1512"/>
    <w:rsid w:val="003D19F9"/>
    <w:rsid w:val="003D26E3"/>
    <w:rsid w:val="003D2DB9"/>
    <w:rsid w:val="003D32B0"/>
    <w:rsid w:val="003D333E"/>
    <w:rsid w:val="003D3E0C"/>
    <w:rsid w:val="003D4905"/>
    <w:rsid w:val="003D4917"/>
    <w:rsid w:val="003D5888"/>
    <w:rsid w:val="003D61DF"/>
    <w:rsid w:val="003E02ED"/>
    <w:rsid w:val="003E097F"/>
    <w:rsid w:val="003E17F5"/>
    <w:rsid w:val="003E32F0"/>
    <w:rsid w:val="003E3BBF"/>
    <w:rsid w:val="003E6076"/>
    <w:rsid w:val="003E6C54"/>
    <w:rsid w:val="003E6D06"/>
    <w:rsid w:val="003E6F8B"/>
    <w:rsid w:val="003E765F"/>
    <w:rsid w:val="003E7FD0"/>
    <w:rsid w:val="003F0368"/>
    <w:rsid w:val="003F0F45"/>
    <w:rsid w:val="003F12FC"/>
    <w:rsid w:val="003F184F"/>
    <w:rsid w:val="003F2D90"/>
    <w:rsid w:val="003F4358"/>
    <w:rsid w:val="003F4738"/>
    <w:rsid w:val="003F5425"/>
    <w:rsid w:val="003F55C6"/>
    <w:rsid w:val="003F6896"/>
    <w:rsid w:val="003F79E3"/>
    <w:rsid w:val="003F7BFF"/>
    <w:rsid w:val="0040018C"/>
    <w:rsid w:val="00400222"/>
    <w:rsid w:val="0040058B"/>
    <w:rsid w:val="00400643"/>
    <w:rsid w:val="00400F30"/>
    <w:rsid w:val="004011EA"/>
    <w:rsid w:val="004012CA"/>
    <w:rsid w:val="0040146E"/>
    <w:rsid w:val="004017B2"/>
    <w:rsid w:val="004029A6"/>
    <w:rsid w:val="00405AFC"/>
    <w:rsid w:val="00406F7F"/>
    <w:rsid w:val="004077FF"/>
    <w:rsid w:val="00410353"/>
    <w:rsid w:val="004105A9"/>
    <w:rsid w:val="0041090D"/>
    <w:rsid w:val="004118F3"/>
    <w:rsid w:val="00411A8F"/>
    <w:rsid w:val="004123CF"/>
    <w:rsid w:val="00412EEA"/>
    <w:rsid w:val="0041306C"/>
    <w:rsid w:val="00413B06"/>
    <w:rsid w:val="00413B7E"/>
    <w:rsid w:val="004146DA"/>
    <w:rsid w:val="0041547E"/>
    <w:rsid w:val="00420623"/>
    <w:rsid w:val="00421082"/>
    <w:rsid w:val="00421340"/>
    <w:rsid w:val="0042229A"/>
    <w:rsid w:val="004225CE"/>
    <w:rsid w:val="00423A7D"/>
    <w:rsid w:val="0042404F"/>
    <w:rsid w:val="0042433D"/>
    <w:rsid w:val="00424A8C"/>
    <w:rsid w:val="00424B02"/>
    <w:rsid w:val="0042622D"/>
    <w:rsid w:val="0042671A"/>
    <w:rsid w:val="00427CA3"/>
    <w:rsid w:val="00431120"/>
    <w:rsid w:val="00431E55"/>
    <w:rsid w:val="00432B61"/>
    <w:rsid w:val="004333C1"/>
    <w:rsid w:val="00434698"/>
    <w:rsid w:val="0043500B"/>
    <w:rsid w:val="00435275"/>
    <w:rsid w:val="0043535B"/>
    <w:rsid w:val="00436D58"/>
    <w:rsid w:val="00437E6C"/>
    <w:rsid w:val="004410C9"/>
    <w:rsid w:val="004417D1"/>
    <w:rsid w:val="00441BA7"/>
    <w:rsid w:val="0044205C"/>
    <w:rsid w:val="00443498"/>
    <w:rsid w:val="00444286"/>
    <w:rsid w:val="00444C3D"/>
    <w:rsid w:val="00446258"/>
    <w:rsid w:val="00447109"/>
    <w:rsid w:val="004477B3"/>
    <w:rsid w:val="00447AD9"/>
    <w:rsid w:val="00447E2F"/>
    <w:rsid w:val="0045221D"/>
    <w:rsid w:val="0045222B"/>
    <w:rsid w:val="00452AAA"/>
    <w:rsid w:val="00452B3A"/>
    <w:rsid w:val="00453151"/>
    <w:rsid w:val="004539F4"/>
    <w:rsid w:val="00453A3A"/>
    <w:rsid w:val="004546E1"/>
    <w:rsid w:val="004557B9"/>
    <w:rsid w:val="00455D66"/>
    <w:rsid w:val="00456443"/>
    <w:rsid w:val="0046093C"/>
    <w:rsid w:val="00460D6E"/>
    <w:rsid w:val="00460F79"/>
    <w:rsid w:val="0046125A"/>
    <w:rsid w:val="0046134E"/>
    <w:rsid w:val="00461434"/>
    <w:rsid w:val="00462818"/>
    <w:rsid w:val="00462899"/>
    <w:rsid w:val="004643E3"/>
    <w:rsid w:val="00465736"/>
    <w:rsid w:val="00465F6D"/>
    <w:rsid w:val="0046611D"/>
    <w:rsid w:val="00466F0D"/>
    <w:rsid w:val="00467279"/>
    <w:rsid w:val="00470861"/>
    <w:rsid w:val="00470893"/>
    <w:rsid w:val="00470E37"/>
    <w:rsid w:val="0047175A"/>
    <w:rsid w:val="0047210E"/>
    <w:rsid w:val="00472B70"/>
    <w:rsid w:val="004732DE"/>
    <w:rsid w:val="00473B22"/>
    <w:rsid w:val="00473F07"/>
    <w:rsid w:val="00474968"/>
    <w:rsid w:val="004753D4"/>
    <w:rsid w:val="00475660"/>
    <w:rsid w:val="00476024"/>
    <w:rsid w:val="004769F9"/>
    <w:rsid w:val="00476C84"/>
    <w:rsid w:val="00477432"/>
    <w:rsid w:val="0047790A"/>
    <w:rsid w:val="004824D7"/>
    <w:rsid w:val="00482A5C"/>
    <w:rsid w:val="00483926"/>
    <w:rsid w:val="00484C72"/>
    <w:rsid w:val="00485158"/>
    <w:rsid w:val="00486146"/>
    <w:rsid w:val="0048629F"/>
    <w:rsid w:val="00487E43"/>
    <w:rsid w:val="004905A3"/>
    <w:rsid w:val="00490E01"/>
    <w:rsid w:val="004915BE"/>
    <w:rsid w:val="00492843"/>
    <w:rsid w:val="00492D1A"/>
    <w:rsid w:val="00493E56"/>
    <w:rsid w:val="00494A38"/>
    <w:rsid w:val="00494E40"/>
    <w:rsid w:val="0049573D"/>
    <w:rsid w:val="00495FD9"/>
    <w:rsid w:val="004A0490"/>
    <w:rsid w:val="004A2200"/>
    <w:rsid w:val="004A27ED"/>
    <w:rsid w:val="004A32F5"/>
    <w:rsid w:val="004A353C"/>
    <w:rsid w:val="004A387A"/>
    <w:rsid w:val="004A3BC1"/>
    <w:rsid w:val="004A3BD9"/>
    <w:rsid w:val="004A5091"/>
    <w:rsid w:val="004A59EA"/>
    <w:rsid w:val="004A5B38"/>
    <w:rsid w:val="004A6C0A"/>
    <w:rsid w:val="004A744E"/>
    <w:rsid w:val="004A7757"/>
    <w:rsid w:val="004A7BFB"/>
    <w:rsid w:val="004B0A08"/>
    <w:rsid w:val="004B14B2"/>
    <w:rsid w:val="004B3666"/>
    <w:rsid w:val="004B4A97"/>
    <w:rsid w:val="004B4B5A"/>
    <w:rsid w:val="004B5E0A"/>
    <w:rsid w:val="004B6BC2"/>
    <w:rsid w:val="004C0D73"/>
    <w:rsid w:val="004C14CF"/>
    <w:rsid w:val="004C2F55"/>
    <w:rsid w:val="004C2F8A"/>
    <w:rsid w:val="004C44C3"/>
    <w:rsid w:val="004C46D5"/>
    <w:rsid w:val="004C5A6C"/>
    <w:rsid w:val="004C7242"/>
    <w:rsid w:val="004C744D"/>
    <w:rsid w:val="004C752F"/>
    <w:rsid w:val="004C7C2D"/>
    <w:rsid w:val="004D0086"/>
    <w:rsid w:val="004D0C2F"/>
    <w:rsid w:val="004D0D75"/>
    <w:rsid w:val="004D0EAC"/>
    <w:rsid w:val="004D11B2"/>
    <w:rsid w:val="004D1499"/>
    <w:rsid w:val="004D14C1"/>
    <w:rsid w:val="004D2AFB"/>
    <w:rsid w:val="004D32D4"/>
    <w:rsid w:val="004D3DDF"/>
    <w:rsid w:val="004D402A"/>
    <w:rsid w:val="004D5235"/>
    <w:rsid w:val="004D757B"/>
    <w:rsid w:val="004D75CD"/>
    <w:rsid w:val="004E0BDE"/>
    <w:rsid w:val="004E14A6"/>
    <w:rsid w:val="004E1671"/>
    <w:rsid w:val="004E25FF"/>
    <w:rsid w:val="004E3A21"/>
    <w:rsid w:val="004E4D13"/>
    <w:rsid w:val="004E5195"/>
    <w:rsid w:val="004E5494"/>
    <w:rsid w:val="004E5CA8"/>
    <w:rsid w:val="004E5FBD"/>
    <w:rsid w:val="004E63C0"/>
    <w:rsid w:val="004E6E23"/>
    <w:rsid w:val="004E78C1"/>
    <w:rsid w:val="004E793B"/>
    <w:rsid w:val="004F03EA"/>
    <w:rsid w:val="004F06B8"/>
    <w:rsid w:val="004F1204"/>
    <w:rsid w:val="004F22A0"/>
    <w:rsid w:val="004F2515"/>
    <w:rsid w:val="004F2AD2"/>
    <w:rsid w:val="004F35AB"/>
    <w:rsid w:val="004F46CD"/>
    <w:rsid w:val="004F479B"/>
    <w:rsid w:val="004F5ABA"/>
    <w:rsid w:val="004F6AF0"/>
    <w:rsid w:val="004F6E51"/>
    <w:rsid w:val="004F6EB6"/>
    <w:rsid w:val="004F775B"/>
    <w:rsid w:val="004F7D99"/>
    <w:rsid w:val="00500907"/>
    <w:rsid w:val="00500C1F"/>
    <w:rsid w:val="00503844"/>
    <w:rsid w:val="00503FE3"/>
    <w:rsid w:val="00504B5B"/>
    <w:rsid w:val="00504D75"/>
    <w:rsid w:val="0050504A"/>
    <w:rsid w:val="00506589"/>
    <w:rsid w:val="00507474"/>
    <w:rsid w:val="005074AE"/>
    <w:rsid w:val="00507F16"/>
    <w:rsid w:val="0051078C"/>
    <w:rsid w:val="00511131"/>
    <w:rsid w:val="0051130B"/>
    <w:rsid w:val="00511BD7"/>
    <w:rsid w:val="00511D4E"/>
    <w:rsid w:val="00511DC0"/>
    <w:rsid w:val="00512610"/>
    <w:rsid w:val="005128DC"/>
    <w:rsid w:val="00512963"/>
    <w:rsid w:val="00513454"/>
    <w:rsid w:val="005137C0"/>
    <w:rsid w:val="00514C47"/>
    <w:rsid w:val="005154DC"/>
    <w:rsid w:val="005160F0"/>
    <w:rsid w:val="00516B5B"/>
    <w:rsid w:val="005172BD"/>
    <w:rsid w:val="00522359"/>
    <w:rsid w:val="00522681"/>
    <w:rsid w:val="00522D6F"/>
    <w:rsid w:val="00523C27"/>
    <w:rsid w:val="00523E34"/>
    <w:rsid w:val="00524082"/>
    <w:rsid w:val="0052437B"/>
    <w:rsid w:val="00524C36"/>
    <w:rsid w:val="00525123"/>
    <w:rsid w:val="0052642B"/>
    <w:rsid w:val="0052666A"/>
    <w:rsid w:val="00526C23"/>
    <w:rsid w:val="00527295"/>
    <w:rsid w:val="00527A1F"/>
    <w:rsid w:val="00531129"/>
    <w:rsid w:val="00531260"/>
    <w:rsid w:val="005321C7"/>
    <w:rsid w:val="005323DF"/>
    <w:rsid w:val="0053285F"/>
    <w:rsid w:val="00532AE4"/>
    <w:rsid w:val="00532C68"/>
    <w:rsid w:val="005336D1"/>
    <w:rsid w:val="00536BDC"/>
    <w:rsid w:val="0053752F"/>
    <w:rsid w:val="00540245"/>
    <w:rsid w:val="0054027D"/>
    <w:rsid w:val="00540FEC"/>
    <w:rsid w:val="0054162D"/>
    <w:rsid w:val="005416BF"/>
    <w:rsid w:val="0054289C"/>
    <w:rsid w:val="00542AC1"/>
    <w:rsid w:val="00543297"/>
    <w:rsid w:val="005435C3"/>
    <w:rsid w:val="0054442E"/>
    <w:rsid w:val="00544861"/>
    <w:rsid w:val="00544D22"/>
    <w:rsid w:val="005455B4"/>
    <w:rsid w:val="00545670"/>
    <w:rsid w:val="005458EC"/>
    <w:rsid w:val="00545C45"/>
    <w:rsid w:val="005470B9"/>
    <w:rsid w:val="0054728C"/>
    <w:rsid w:val="005473B0"/>
    <w:rsid w:val="00550B31"/>
    <w:rsid w:val="00550BD8"/>
    <w:rsid w:val="00551C81"/>
    <w:rsid w:val="0055285B"/>
    <w:rsid w:val="0055373B"/>
    <w:rsid w:val="00553EA5"/>
    <w:rsid w:val="0055496E"/>
    <w:rsid w:val="00554B78"/>
    <w:rsid w:val="00554D31"/>
    <w:rsid w:val="00555449"/>
    <w:rsid w:val="00556014"/>
    <w:rsid w:val="0055671D"/>
    <w:rsid w:val="005576EA"/>
    <w:rsid w:val="005578EC"/>
    <w:rsid w:val="005602A5"/>
    <w:rsid w:val="005602EA"/>
    <w:rsid w:val="00562719"/>
    <w:rsid w:val="00562F18"/>
    <w:rsid w:val="005653EB"/>
    <w:rsid w:val="0056582E"/>
    <w:rsid w:val="00566063"/>
    <w:rsid w:val="005675A4"/>
    <w:rsid w:val="0056768A"/>
    <w:rsid w:val="005707E1"/>
    <w:rsid w:val="0057111C"/>
    <w:rsid w:val="00571155"/>
    <w:rsid w:val="00571DDD"/>
    <w:rsid w:val="005722D4"/>
    <w:rsid w:val="00572441"/>
    <w:rsid w:val="0057380A"/>
    <w:rsid w:val="00573AFF"/>
    <w:rsid w:val="00573DB1"/>
    <w:rsid w:val="0057441C"/>
    <w:rsid w:val="00574BF4"/>
    <w:rsid w:val="00574D89"/>
    <w:rsid w:val="0057615B"/>
    <w:rsid w:val="00577577"/>
    <w:rsid w:val="00577B27"/>
    <w:rsid w:val="00580325"/>
    <w:rsid w:val="005806F0"/>
    <w:rsid w:val="00581FD5"/>
    <w:rsid w:val="00582346"/>
    <w:rsid w:val="00583035"/>
    <w:rsid w:val="005833F3"/>
    <w:rsid w:val="005846AD"/>
    <w:rsid w:val="00584768"/>
    <w:rsid w:val="005852CB"/>
    <w:rsid w:val="00585ABC"/>
    <w:rsid w:val="005877D0"/>
    <w:rsid w:val="00587A28"/>
    <w:rsid w:val="00590438"/>
    <w:rsid w:val="00590EEC"/>
    <w:rsid w:val="00590F05"/>
    <w:rsid w:val="00592ACE"/>
    <w:rsid w:val="00592DF2"/>
    <w:rsid w:val="00593104"/>
    <w:rsid w:val="00595010"/>
    <w:rsid w:val="005979FC"/>
    <w:rsid w:val="005A0BDC"/>
    <w:rsid w:val="005A239B"/>
    <w:rsid w:val="005A299B"/>
    <w:rsid w:val="005A315E"/>
    <w:rsid w:val="005A335F"/>
    <w:rsid w:val="005A3EDF"/>
    <w:rsid w:val="005A45B9"/>
    <w:rsid w:val="005A48DF"/>
    <w:rsid w:val="005A4C4B"/>
    <w:rsid w:val="005A568F"/>
    <w:rsid w:val="005A582F"/>
    <w:rsid w:val="005A641D"/>
    <w:rsid w:val="005A7018"/>
    <w:rsid w:val="005A7449"/>
    <w:rsid w:val="005A7AEB"/>
    <w:rsid w:val="005B03A7"/>
    <w:rsid w:val="005B063D"/>
    <w:rsid w:val="005B1FE6"/>
    <w:rsid w:val="005B2D5D"/>
    <w:rsid w:val="005B332C"/>
    <w:rsid w:val="005B3DCA"/>
    <w:rsid w:val="005B4E88"/>
    <w:rsid w:val="005B547A"/>
    <w:rsid w:val="005B6215"/>
    <w:rsid w:val="005B6668"/>
    <w:rsid w:val="005B67E0"/>
    <w:rsid w:val="005B76BA"/>
    <w:rsid w:val="005C029C"/>
    <w:rsid w:val="005C14A7"/>
    <w:rsid w:val="005C1EC0"/>
    <w:rsid w:val="005C2454"/>
    <w:rsid w:val="005C354F"/>
    <w:rsid w:val="005C5162"/>
    <w:rsid w:val="005C6373"/>
    <w:rsid w:val="005D2713"/>
    <w:rsid w:val="005D279D"/>
    <w:rsid w:val="005D355D"/>
    <w:rsid w:val="005D3749"/>
    <w:rsid w:val="005D4E6B"/>
    <w:rsid w:val="005D5726"/>
    <w:rsid w:val="005D76AD"/>
    <w:rsid w:val="005D7B38"/>
    <w:rsid w:val="005E0419"/>
    <w:rsid w:val="005E0917"/>
    <w:rsid w:val="005E0C23"/>
    <w:rsid w:val="005E14B0"/>
    <w:rsid w:val="005E1538"/>
    <w:rsid w:val="005E2209"/>
    <w:rsid w:val="005E2569"/>
    <w:rsid w:val="005E3815"/>
    <w:rsid w:val="005E40FE"/>
    <w:rsid w:val="005E44F1"/>
    <w:rsid w:val="005E4584"/>
    <w:rsid w:val="005E4F35"/>
    <w:rsid w:val="005E65D9"/>
    <w:rsid w:val="005E6BF5"/>
    <w:rsid w:val="005E6FBB"/>
    <w:rsid w:val="005E718B"/>
    <w:rsid w:val="005E71C5"/>
    <w:rsid w:val="005E73D5"/>
    <w:rsid w:val="005E7D36"/>
    <w:rsid w:val="005E7FFD"/>
    <w:rsid w:val="005F0526"/>
    <w:rsid w:val="005F16DB"/>
    <w:rsid w:val="005F1901"/>
    <w:rsid w:val="005F21F6"/>
    <w:rsid w:val="005F22E2"/>
    <w:rsid w:val="005F30FE"/>
    <w:rsid w:val="005F3E71"/>
    <w:rsid w:val="005F57A6"/>
    <w:rsid w:val="005F5A12"/>
    <w:rsid w:val="005F615D"/>
    <w:rsid w:val="00600364"/>
    <w:rsid w:val="0060049B"/>
    <w:rsid w:val="0060203C"/>
    <w:rsid w:val="00602209"/>
    <w:rsid w:val="00602DB1"/>
    <w:rsid w:val="00602F64"/>
    <w:rsid w:val="00602FDB"/>
    <w:rsid w:val="0060356C"/>
    <w:rsid w:val="0060368E"/>
    <w:rsid w:val="006036D0"/>
    <w:rsid w:val="00603C52"/>
    <w:rsid w:val="00603D37"/>
    <w:rsid w:val="00604F52"/>
    <w:rsid w:val="006059F0"/>
    <w:rsid w:val="006067B6"/>
    <w:rsid w:val="00606C70"/>
    <w:rsid w:val="00611613"/>
    <w:rsid w:val="00611664"/>
    <w:rsid w:val="006135D3"/>
    <w:rsid w:val="0061363A"/>
    <w:rsid w:val="00613D86"/>
    <w:rsid w:val="0061455F"/>
    <w:rsid w:val="006148BB"/>
    <w:rsid w:val="00614ABB"/>
    <w:rsid w:val="00614EB3"/>
    <w:rsid w:val="00615BBC"/>
    <w:rsid w:val="00615BE0"/>
    <w:rsid w:val="006178E0"/>
    <w:rsid w:val="00620D9E"/>
    <w:rsid w:val="00621DCA"/>
    <w:rsid w:val="00621E99"/>
    <w:rsid w:val="006225F4"/>
    <w:rsid w:val="006230BF"/>
    <w:rsid w:val="00623D04"/>
    <w:rsid w:val="00623E37"/>
    <w:rsid w:val="00625678"/>
    <w:rsid w:val="00625A3C"/>
    <w:rsid w:val="00625B05"/>
    <w:rsid w:val="0062690F"/>
    <w:rsid w:val="006277A1"/>
    <w:rsid w:val="00630715"/>
    <w:rsid w:val="00631021"/>
    <w:rsid w:val="0063136E"/>
    <w:rsid w:val="006317BD"/>
    <w:rsid w:val="006321C8"/>
    <w:rsid w:val="00633885"/>
    <w:rsid w:val="00633960"/>
    <w:rsid w:val="00634FCC"/>
    <w:rsid w:val="0063505D"/>
    <w:rsid w:val="006352D6"/>
    <w:rsid w:val="00635303"/>
    <w:rsid w:val="00635E50"/>
    <w:rsid w:val="006362CC"/>
    <w:rsid w:val="006367CA"/>
    <w:rsid w:val="00636E03"/>
    <w:rsid w:val="0064055B"/>
    <w:rsid w:val="006410EE"/>
    <w:rsid w:val="00641F6F"/>
    <w:rsid w:val="00642CF7"/>
    <w:rsid w:val="0064359F"/>
    <w:rsid w:val="00644210"/>
    <w:rsid w:val="00644466"/>
    <w:rsid w:val="006447D6"/>
    <w:rsid w:val="00645111"/>
    <w:rsid w:val="00645EB6"/>
    <w:rsid w:val="00645F35"/>
    <w:rsid w:val="00646159"/>
    <w:rsid w:val="00647862"/>
    <w:rsid w:val="00650B34"/>
    <w:rsid w:val="006523EC"/>
    <w:rsid w:val="00653628"/>
    <w:rsid w:val="00653A6B"/>
    <w:rsid w:val="00653CEE"/>
    <w:rsid w:val="00653DFA"/>
    <w:rsid w:val="0065560F"/>
    <w:rsid w:val="006563E3"/>
    <w:rsid w:val="006566E8"/>
    <w:rsid w:val="00657317"/>
    <w:rsid w:val="00660387"/>
    <w:rsid w:val="00660A2C"/>
    <w:rsid w:val="00660FF2"/>
    <w:rsid w:val="00661AB7"/>
    <w:rsid w:val="00662979"/>
    <w:rsid w:val="006635A0"/>
    <w:rsid w:val="006650F7"/>
    <w:rsid w:val="00665ED7"/>
    <w:rsid w:val="006669C3"/>
    <w:rsid w:val="00667441"/>
    <w:rsid w:val="00667B21"/>
    <w:rsid w:val="00670A3F"/>
    <w:rsid w:val="00670B69"/>
    <w:rsid w:val="00671723"/>
    <w:rsid w:val="00671C1D"/>
    <w:rsid w:val="006723BD"/>
    <w:rsid w:val="00673544"/>
    <w:rsid w:val="006752B2"/>
    <w:rsid w:val="00675E06"/>
    <w:rsid w:val="00675E52"/>
    <w:rsid w:val="00676585"/>
    <w:rsid w:val="006765BB"/>
    <w:rsid w:val="006766ED"/>
    <w:rsid w:val="00677533"/>
    <w:rsid w:val="00677AB0"/>
    <w:rsid w:val="0068019E"/>
    <w:rsid w:val="00681C08"/>
    <w:rsid w:val="00681CC1"/>
    <w:rsid w:val="00682A09"/>
    <w:rsid w:val="00682D39"/>
    <w:rsid w:val="0068327A"/>
    <w:rsid w:val="00683AF1"/>
    <w:rsid w:val="0068452B"/>
    <w:rsid w:val="00685C3B"/>
    <w:rsid w:val="00685DDC"/>
    <w:rsid w:val="006913E2"/>
    <w:rsid w:val="0069190F"/>
    <w:rsid w:val="00691E7A"/>
    <w:rsid w:val="00693F7D"/>
    <w:rsid w:val="00694FA8"/>
    <w:rsid w:val="00695082"/>
    <w:rsid w:val="0069583B"/>
    <w:rsid w:val="00695E6A"/>
    <w:rsid w:val="00695FDA"/>
    <w:rsid w:val="006961ED"/>
    <w:rsid w:val="00696666"/>
    <w:rsid w:val="006A0703"/>
    <w:rsid w:val="006A0F28"/>
    <w:rsid w:val="006A0FB7"/>
    <w:rsid w:val="006A1AAA"/>
    <w:rsid w:val="006A1D66"/>
    <w:rsid w:val="006A2338"/>
    <w:rsid w:val="006A24E9"/>
    <w:rsid w:val="006A26BD"/>
    <w:rsid w:val="006A34D1"/>
    <w:rsid w:val="006A3B01"/>
    <w:rsid w:val="006A45CA"/>
    <w:rsid w:val="006A4BAB"/>
    <w:rsid w:val="006A5EE6"/>
    <w:rsid w:val="006A5F95"/>
    <w:rsid w:val="006A6E98"/>
    <w:rsid w:val="006B1829"/>
    <w:rsid w:val="006B1861"/>
    <w:rsid w:val="006B1E7E"/>
    <w:rsid w:val="006B214C"/>
    <w:rsid w:val="006B25B3"/>
    <w:rsid w:val="006B3672"/>
    <w:rsid w:val="006B6306"/>
    <w:rsid w:val="006B6C2F"/>
    <w:rsid w:val="006B72CC"/>
    <w:rsid w:val="006B74AB"/>
    <w:rsid w:val="006C0165"/>
    <w:rsid w:val="006C079F"/>
    <w:rsid w:val="006C0BA2"/>
    <w:rsid w:val="006C1150"/>
    <w:rsid w:val="006C1774"/>
    <w:rsid w:val="006C2D8E"/>
    <w:rsid w:val="006C3016"/>
    <w:rsid w:val="006C3B23"/>
    <w:rsid w:val="006C49CD"/>
    <w:rsid w:val="006C52B9"/>
    <w:rsid w:val="006C52E0"/>
    <w:rsid w:val="006C55CF"/>
    <w:rsid w:val="006D06F1"/>
    <w:rsid w:val="006D1650"/>
    <w:rsid w:val="006D2E52"/>
    <w:rsid w:val="006D4D49"/>
    <w:rsid w:val="006D55BE"/>
    <w:rsid w:val="006D5C81"/>
    <w:rsid w:val="006D7299"/>
    <w:rsid w:val="006D7A3F"/>
    <w:rsid w:val="006E1A3F"/>
    <w:rsid w:val="006E27ED"/>
    <w:rsid w:val="006E2927"/>
    <w:rsid w:val="006E3D2D"/>
    <w:rsid w:val="006E49F7"/>
    <w:rsid w:val="006E5973"/>
    <w:rsid w:val="006E6168"/>
    <w:rsid w:val="006E63D9"/>
    <w:rsid w:val="006E671B"/>
    <w:rsid w:val="006E68D8"/>
    <w:rsid w:val="006E68F7"/>
    <w:rsid w:val="006E7DFE"/>
    <w:rsid w:val="006F083D"/>
    <w:rsid w:val="006F1185"/>
    <w:rsid w:val="006F1828"/>
    <w:rsid w:val="006F20D8"/>
    <w:rsid w:val="006F5457"/>
    <w:rsid w:val="006F66CE"/>
    <w:rsid w:val="006F6705"/>
    <w:rsid w:val="006F72FD"/>
    <w:rsid w:val="00700D5B"/>
    <w:rsid w:val="0070366A"/>
    <w:rsid w:val="00703AC0"/>
    <w:rsid w:val="00704F09"/>
    <w:rsid w:val="0070514F"/>
    <w:rsid w:val="007056F7"/>
    <w:rsid w:val="00706517"/>
    <w:rsid w:val="00706C0A"/>
    <w:rsid w:val="00706D54"/>
    <w:rsid w:val="00710723"/>
    <w:rsid w:val="00710B12"/>
    <w:rsid w:val="00711A87"/>
    <w:rsid w:val="0071202A"/>
    <w:rsid w:val="0071204C"/>
    <w:rsid w:val="007146A5"/>
    <w:rsid w:val="0071476E"/>
    <w:rsid w:val="00714F17"/>
    <w:rsid w:val="00716DAC"/>
    <w:rsid w:val="007204C6"/>
    <w:rsid w:val="007208CF"/>
    <w:rsid w:val="007217CA"/>
    <w:rsid w:val="007228E7"/>
    <w:rsid w:val="00723AE4"/>
    <w:rsid w:val="00723CF9"/>
    <w:rsid w:val="00723DE7"/>
    <w:rsid w:val="007244B6"/>
    <w:rsid w:val="007251DD"/>
    <w:rsid w:val="00726B3C"/>
    <w:rsid w:val="007309C6"/>
    <w:rsid w:val="00730B06"/>
    <w:rsid w:val="00732361"/>
    <w:rsid w:val="00733421"/>
    <w:rsid w:val="00734645"/>
    <w:rsid w:val="0073728C"/>
    <w:rsid w:val="007377FD"/>
    <w:rsid w:val="00737CA5"/>
    <w:rsid w:val="00737F48"/>
    <w:rsid w:val="00740589"/>
    <w:rsid w:val="00740862"/>
    <w:rsid w:val="00740EB8"/>
    <w:rsid w:val="00741783"/>
    <w:rsid w:val="007439DF"/>
    <w:rsid w:val="00744DD6"/>
    <w:rsid w:val="0074580C"/>
    <w:rsid w:val="0074637E"/>
    <w:rsid w:val="00746E84"/>
    <w:rsid w:val="007472AC"/>
    <w:rsid w:val="00751296"/>
    <w:rsid w:val="00751596"/>
    <w:rsid w:val="007521A9"/>
    <w:rsid w:val="0075249B"/>
    <w:rsid w:val="00752736"/>
    <w:rsid w:val="0075453B"/>
    <w:rsid w:val="007554B1"/>
    <w:rsid w:val="0075631A"/>
    <w:rsid w:val="007563E7"/>
    <w:rsid w:val="00757C1A"/>
    <w:rsid w:val="00760D36"/>
    <w:rsid w:val="00762124"/>
    <w:rsid w:val="00762541"/>
    <w:rsid w:val="00763035"/>
    <w:rsid w:val="007635B9"/>
    <w:rsid w:val="0076467A"/>
    <w:rsid w:val="007653BC"/>
    <w:rsid w:val="0076627A"/>
    <w:rsid w:val="00767255"/>
    <w:rsid w:val="007672DE"/>
    <w:rsid w:val="00767735"/>
    <w:rsid w:val="00770FCF"/>
    <w:rsid w:val="00772445"/>
    <w:rsid w:val="007745FB"/>
    <w:rsid w:val="00775623"/>
    <w:rsid w:val="007762FB"/>
    <w:rsid w:val="00776C92"/>
    <w:rsid w:val="0077797B"/>
    <w:rsid w:val="00777A7A"/>
    <w:rsid w:val="0078044F"/>
    <w:rsid w:val="00780784"/>
    <w:rsid w:val="00780E02"/>
    <w:rsid w:val="007818A2"/>
    <w:rsid w:val="007819FC"/>
    <w:rsid w:val="0078207F"/>
    <w:rsid w:val="007827A8"/>
    <w:rsid w:val="0078299F"/>
    <w:rsid w:val="00782C13"/>
    <w:rsid w:val="00782D32"/>
    <w:rsid w:val="0078512F"/>
    <w:rsid w:val="00785E8E"/>
    <w:rsid w:val="00787550"/>
    <w:rsid w:val="00787B8A"/>
    <w:rsid w:val="00790ACE"/>
    <w:rsid w:val="00791B2D"/>
    <w:rsid w:val="00792CF2"/>
    <w:rsid w:val="00793AB2"/>
    <w:rsid w:val="00794077"/>
    <w:rsid w:val="007944BA"/>
    <w:rsid w:val="00794525"/>
    <w:rsid w:val="00795CE0"/>
    <w:rsid w:val="00796385"/>
    <w:rsid w:val="007A0B3F"/>
    <w:rsid w:val="007A0FF8"/>
    <w:rsid w:val="007A1417"/>
    <w:rsid w:val="007A2172"/>
    <w:rsid w:val="007A225C"/>
    <w:rsid w:val="007A38C4"/>
    <w:rsid w:val="007A3ECA"/>
    <w:rsid w:val="007A424A"/>
    <w:rsid w:val="007A5D43"/>
    <w:rsid w:val="007A5F36"/>
    <w:rsid w:val="007A62FC"/>
    <w:rsid w:val="007A6BFC"/>
    <w:rsid w:val="007A721E"/>
    <w:rsid w:val="007A76EE"/>
    <w:rsid w:val="007A78FA"/>
    <w:rsid w:val="007B31B7"/>
    <w:rsid w:val="007B3A2D"/>
    <w:rsid w:val="007B5716"/>
    <w:rsid w:val="007B5870"/>
    <w:rsid w:val="007B5ED3"/>
    <w:rsid w:val="007B6A41"/>
    <w:rsid w:val="007C1C77"/>
    <w:rsid w:val="007C1DDE"/>
    <w:rsid w:val="007C2157"/>
    <w:rsid w:val="007C26E6"/>
    <w:rsid w:val="007C3017"/>
    <w:rsid w:val="007C39E1"/>
    <w:rsid w:val="007C3ACE"/>
    <w:rsid w:val="007C3D9C"/>
    <w:rsid w:val="007C3DB2"/>
    <w:rsid w:val="007C5F77"/>
    <w:rsid w:val="007C61D0"/>
    <w:rsid w:val="007C6FE3"/>
    <w:rsid w:val="007D0561"/>
    <w:rsid w:val="007D24E7"/>
    <w:rsid w:val="007D35EB"/>
    <w:rsid w:val="007D5194"/>
    <w:rsid w:val="007D52A7"/>
    <w:rsid w:val="007D589E"/>
    <w:rsid w:val="007D7447"/>
    <w:rsid w:val="007E0239"/>
    <w:rsid w:val="007E0273"/>
    <w:rsid w:val="007E16B4"/>
    <w:rsid w:val="007E19B3"/>
    <w:rsid w:val="007E21BB"/>
    <w:rsid w:val="007E28C7"/>
    <w:rsid w:val="007E2B2F"/>
    <w:rsid w:val="007E4794"/>
    <w:rsid w:val="007E49E8"/>
    <w:rsid w:val="007E4F58"/>
    <w:rsid w:val="007E7392"/>
    <w:rsid w:val="007F0430"/>
    <w:rsid w:val="007F0960"/>
    <w:rsid w:val="007F0B36"/>
    <w:rsid w:val="007F3044"/>
    <w:rsid w:val="007F34F4"/>
    <w:rsid w:val="007F3C01"/>
    <w:rsid w:val="007F3F1F"/>
    <w:rsid w:val="007F4150"/>
    <w:rsid w:val="007F4356"/>
    <w:rsid w:val="007F5130"/>
    <w:rsid w:val="007F5271"/>
    <w:rsid w:val="007F5B09"/>
    <w:rsid w:val="007F61E4"/>
    <w:rsid w:val="007F6ACA"/>
    <w:rsid w:val="007F75E4"/>
    <w:rsid w:val="007F771C"/>
    <w:rsid w:val="007F7E33"/>
    <w:rsid w:val="00801070"/>
    <w:rsid w:val="00801732"/>
    <w:rsid w:val="008025F6"/>
    <w:rsid w:val="00802D48"/>
    <w:rsid w:val="00802E12"/>
    <w:rsid w:val="008051A4"/>
    <w:rsid w:val="0080525C"/>
    <w:rsid w:val="00805FBD"/>
    <w:rsid w:val="008061EE"/>
    <w:rsid w:val="00806F20"/>
    <w:rsid w:val="00807970"/>
    <w:rsid w:val="00807DCD"/>
    <w:rsid w:val="00811C5C"/>
    <w:rsid w:val="00811D80"/>
    <w:rsid w:val="00813DBD"/>
    <w:rsid w:val="00814D39"/>
    <w:rsid w:val="00814D5D"/>
    <w:rsid w:val="0081501A"/>
    <w:rsid w:val="00815165"/>
    <w:rsid w:val="00816C01"/>
    <w:rsid w:val="00816EA4"/>
    <w:rsid w:val="0081702A"/>
    <w:rsid w:val="00820711"/>
    <w:rsid w:val="00820BA6"/>
    <w:rsid w:val="00821B08"/>
    <w:rsid w:val="00822798"/>
    <w:rsid w:val="00822D9B"/>
    <w:rsid w:val="00822DBA"/>
    <w:rsid w:val="00823CE0"/>
    <w:rsid w:val="0082448E"/>
    <w:rsid w:val="0082454C"/>
    <w:rsid w:val="008249C3"/>
    <w:rsid w:val="00825DEE"/>
    <w:rsid w:val="008262BB"/>
    <w:rsid w:val="008316C6"/>
    <w:rsid w:val="00832AF1"/>
    <w:rsid w:val="00832CCA"/>
    <w:rsid w:val="0083334F"/>
    <w:rsid w:val="008338FE"/>
    <w:rsid w:val="008340FF"/>
    <w:rsid w:val="0083448A"/>
    <w:rsid w:val="00834E36"/>
    <w:rsid w:val="008360D2"/>
    <w:rsid w:val="00836865"/>
    <w:rsid w:val="008375C9"/>
    <w:rsid w:val="00840C96"/>
    <w:rsid w:val="0084193D"/>
    <w:rsid w:val="00841A9E"/>
    <w:rsid w:val="00841C10"/>
    <w:rsid w:val="008420F3"/>
    <w:rsid w:val="008423D0"/>
    <w:rsid w:val="0084329A"/>
    <w:rsid w:val="00843B58"/>
    <w:rsid w:val="00843F4B"/>
    <w:rsid w:val="00843FD3"/>
    <w:rsid w:val="00845CAA"/>
    <w:rsid w:val="00846289"/>
    <w:rsid w:val="008470A9"/>
    <w:rsid w:val="008474FB"/>
    <w:rsid w:val="0085189C"/>
    <w:rsid w:val="00851B77"/>
    <w:rsid w:val="00851BD6"/>
    <w:rsid w:val="00852563"/>
    <w:rsid w:val="008530E2"/>
    <w:rsid w:val="0085314F"/>
    <w:rsid w:val="008548F6"/>
    <w:rsid w:val="00854D28"/>
    <w:rsid w:val="00856358"/>
    <w:rsid w:val="00856E5D"/>
    <w:rsid w:val="0085761A"/>
    <w:rsid w:val="008579E5"/>
    <w:rsid w:val="00857D27"/>
    <w:rsid w:val="0086040D"/>
    <w:rsid w:val="00860D41"/>
    <w:rsid w:val="00860D71"/>
    <w:rsid w:val="00861C21"/>
    <w:rsid w:val="00862E5A"/>
    <w:rsid w:val="00863DDA"/>
    <w:rsid w:val="00864186"/>
    <w:rsid w:val="00864A27"/>
    <w:rsid w:val="00864B91"/>
    <w:rsid w:val="00864C9B"/>
    <w:rsid w:val="00865090"/>
    <w:rsid w:val="00865653"/>
    <w:rsid w:val="00865CB9"/>
    <w:rsid w:val="00866DCF"/>
    <w:rsid w:val="00866E66"/>
    <w:rsid w:val="00867812"/>
    <w:rsid w:val="00867DBE"/>
    <w:rsid w:val="0087013C"/>
    <w:rsid w:val="008710E8"/>
    <w:rsid w:val="0087120D"/>
    <w:rsid w:val="008718AA"/>
    <w:rsid w:val="00872A4D"/>
    <w:rsid w:val="00874D77"/>
    <w:rsid w:val="00877D52"/>
    <w:rsid w:val="00880462"/>
    <w:rsid w:val="00880A28"/>
    <w:rsid w:val="00881773"/>
    <w:rsid w:val="0088207D"/>
    <w:rsid w:val="008833C7"/>
    <w:rsid w:val="00883616"/>
    <w:rsid w:val="00884AC6"/>
    <w:rsid w:val="00885150"/>
    <w:rsid w:val="00885274"/>
    <w:rsid w:val="008857C8"/>
    <w:rsid w:val="00885C4B"/>
    <w:rsid w:val="00885C59"/>
    <w:rsid w:val="008871D5"/>
    <w:rsid w:val="00887324"/>
    <w:rsid w:val="008878C6"/>
    <w:rsid w:val="00887ABF"/>
    <w:rsid w:val="00887F63"/>
    <w:rsid w:val="008910FF"/>
    <w:rsid w:val="00891233"/>
    <w:rsid w:val="00892097"/>
    <w:rsid w:val="00892903"/>
    <w:rsid w:val="00892B5C"/>
    <w:rsid w:val="008936B1"/>
    <w:rsid w:val="00893775"/>
    <w:rsid w:val="008939AE"/>
    <w:rsid w:val="00893B78"/>
    <w:rsid w:val="00893BC5"/>
    <w:rsid w:val="00893C47"/>
    <w:rsid w:val="00893FA3"/>
    <w:rsid w:val="00894050"/>
    <w:rsid w:val="00894D5A"/>
    <w:rsid w:val="00894F07"/>
    <w:rsid w:val="00895E87"/>
    <w:rsid w:val="008960FC"/>
    <w:rsid w:val="0089682C"/>
    <w:rsid w:val="00896C53"/>
    <w:rsid w:val="00896F33"/>
    <w:rsid w:val="0089734A"/>
    <w:rsid w:val="0089793F"/>
    <w:rsid w:val="00897CE6"/>
    <w:rsid w:val="00897D15"/>
    <w:rsid w:val="00897E38"/>
    <w:rsid w:val="008A1014"/>
    <w:rsid w:val="008A109A"/>
    <w:rsid w:val="008A1DB6"/>
    <w:rsid w:val="008A23BA"/>
    <w:rsid w:val="008A2BFE"/>
    <w:rsid w:val="008A3B06"/>
    <w:rsid w:val="008A4780"/>
    <w:rsid w:val="008A5514"/>
    <w:rsid w:val="008A646A"/>
    <w:rsid w:val="008A72AB"/>
    <w:rsid w:val="008A732E"/>
    <w:rsid w:val="008B024A"/>
    <w:rsid w:val="008B04DD"/>
    <w:rsid w:val="008B0C40"/>
    <w:rsid w:val="008B0D0C"/>
    <w:rsid w:val="008B148A"/>
    <w:rsid w:val="008B1970"/>
    <w:rsid w:val="008B27EA"/>
    <w:rsid w:val="008B2D10"/>
    <w:rsid w:val="008B43E2"/>
    <w:rsid w:val="008B4A02"/>
    <w:rsid w:val="008B530E"/>
    <w:rsid w:val="008B6BD0"/>
    <w:rsid w:val="008B6E99"/>
    <w:rsid w:val="008C013E"/>
    <w:rsid w:val="008C0D60"/>
    <w:rsid w:val="008C2B34"/>
    <w:rsid w:val="008C4136"/>
    <w:rsid w:val="008C59BF"/>
    <w:rsid w:val="008C686F"/>
    <w:rsid w:val="008C6C18"/>
    <w:rsid w:val="008C6C34"/>
    <w:rsid w:val="008C769C"/>
    <w:rsid w:val="008C78C1"/>
    <w:rsid w:val="008C7CA9"/>
    <w:rsid w:val="008D0449"/>
    <w:rsid w:val="008D2223"/>
    <w:rsid w:val="008D28E5"/>
    <w:rsid w:val="008D33AB"/>
    <w:rsid w:val="008D3FBE"/>
    <w:rsid w:val="008D447B"/>
    <w:rsid w:val="008D4655"/>
    <w:rsid w:val="008D6282"/>
    <w:rsid w:val="008D671D"/>
    <w:rsid w:val="008D7EB8"/>
    <w:rsid w:val="008E0387"/>
    <w:rsid w:val="008E0548"/>
    <w:rsid w:val="008E35C1"/>
    <w:rsid w:val="008E376E"/>
    <w:rsid w:val="008E45D1"/>
    <w:rsid w:val="008E4A76"/>
    <w:rsid w:val="008E4CC4"/>
    <w:rsid w:val="008E5217"/>
    <w:rsid w:val="008E5675"/>
    <w:rsid w:val="008E62A3"/>
    <w:rsid w:val="008E6993"/>
    <w:rsid w:val="008E6E58"/>
    <w:rsid w:val="008F00C8"/>
    <w:rsid w:val="008F07BC"/>
    <w:rsid w:val="008F0974"/>
    <w:rsid w:val="008F3290"/>
    <w:rsid w:val="008F4E5A"/>
    <w:rsid w:val="008F570B"/>
    <w:rsid w:val="008F65D2"/>
    <w:rsid w:val="008F7451"/>
    <w:rsid w:val="0090118A"/>
    <w:rsid w:val="00903AAB"/>
    <w:rsid w:val="00904342"/>
    <w:rsid w:val="0090462F"/>
    <w:rsid w:val="0090468C"/>
    <w:rsid w:val="00906608"/>
    <w:rsid w:val="00906F6A"/>
    <w:rsid w:val="00910B10"/>
    <w:rsid w:val="00912928"/>
    <w:rsid w:val="00912F0B"/>
    <w:rsid w:val="00913412"/>
    <w:rsid w:val="00914086"/>
    <w:rsid w:val="009144EE"/>
    <w:rsid w:val="00915454"/>
    <w:rsid w:val="00915D8B"/>
    <w:rsid w:val="00915F01"/>
    <w:rsid w:val="00916328"/>
    <w:rsid w:val="00916FCE"/>
    <w:rsid w:val="0091703A"/>
    <w:rsid w:val="0092107A"/>
    <w:rsid w:val="00923D3B"/>
    <w:rsid w:val="009242E6"/>
    <w:rsid w:val="00924DB1"/>
    <w:rsid w:val="00925F69"/>
    <w:rsid w:val="009273ED"/>
    <w:rsid w:val="009274DB"/>
    <w:rsid w:val="00930229"/>
    <w:rsid w:val="0093059A"/>
    <w:rsid w:val="00931250"/>
    <w:rsid w:val="009315B7"/>
    <w:rsid w:val="00932110"/>
    <w:rsid w:val="00932687"/>
    <w:rsid w:val="00932E5F"/>
    <w:rsid w:val="00933637"/>
    <w:rsid w:val="0093370D"/>
    <w:rsid w:val="009337B9"/>
    <w:rsid w:val="00933A14"/>
    <w:rsid w:val="00935908"/>
    <w:rsid w:val="00936308"/>
    <w:rsid w:val="0093673E"/>
    <w:rsid w:val="009370C6"/>
    <w:rsid w:val="0094004F"/>
    <w:rsid w:val="00942014"/>
    <w:rsid w:val="0094351E"/>
    <w:rsid w:val="009436D5"/>
    <w:rsid w:val="00943E3E"/>
    <w:rsid w:val="009454CF"/>
    <w:rsid w:val="0094599A"/>
    <w:rsid w:val="00946122"/>
    <w:rsid w:val="0094715B"/>
    <w:rsid w:val="009471A9"/>
    <w:rsid w:val="00947FD8"/>
    <w:rsid w:val="00951A7D"/>
    <w:rsid w:val="00951F5D"/>
    <w:rsid w:val="00952F32"/>
    <w:rsid w:val="009539F6"/>
    <w:rsid w:val="00953E73"/>
    <w:rsid w:val="00953EDF"/>
    <w:rsid w:val="009542A4"/>
    <w:rsid w:val="00954830"/>
    <w:rsid w:val="00954D0A"/>
    <w:rsid w:val="00954D0B"/>
    <w:rsid w:val="0095526C"/>
    <w:rsid w:val="0095582F"/>
    <w:rsid w:val="00956C88"/>
    <w:rsid w:val="00957DA6"/>
    <w:rsid w:val="0096048C"/>
    <w:rsid w:val="0096209A"/>
    <w:rsid w:val="00962165"/>
    <w:rsid w:val="00962478"/>
    <w:rsid w:val="009633E7"/>
    <w:rsid w:val="00963900"/>
    <w:rsid w:val="0096554F"/>
    <w:rsid w:val="009661A7"/>
    <w:rsid w:val="00967B93"/>
    <w:rsid w:val="009732E1"/>
    <w:rsid w:val="00973329"/>
    <w:rsid w:val="00973863"/>
    <w:rsid w:val="00973BD5"/>
    <w:rsid w:val="00973DF2"/>
    <w:rsid w:val="009743E6"/>
    <w:rsid w:val="009765B6"/>
    <w:rsid w:val="00976C84"/>
    <w:rsid w:val="009778AA"/>
    <w:rsid w:val="009815A9"/>
    <w:rsid w:val="0098294A"/>
    <w:rsid w:val="009831E8"/>
    <w:rsid w:val="00983F0A"/>
    <w:rsid w:val="009844E8"/>
    <w:rsid w:val="009854CD"/>
    <w:rsid w:val="00986157"/>
    <w:rsid w:val="00986632"/>
    <w:rsid w:val="00987284"/>
    <w:rsid w:val="00990339"/>
    <w:rsid w:val="00990B0B"/>
    <w:rsid w:val="00991064"/>
    <w:rsid w:val="00992234"/>
    <w:rsid w:val="009924C2"/>
    <w:rsid w:val="00992DD0"/>
    <w:rsid w:val="00994005"/>
    <w:rsid w:val="009945FA"/>
    <w:rsid w:val="009948FA"/>
    <w:rsid w:val="00994F98"/>
    <w:rsid w:val="009954D3"/>
    <w:rsid w:val="00995850"/>
    <w:rsid w:val="00995BB4"/>
    <w:rsid w:val="009961EC"/>
    <w:rsid w:val="009962F4"/>
    <w:rsid w:val="00996B88"/>
    <w:rsid w:val="00996DA0"/>
    <w:rsid w:val="0099700E"/>
    <w:rsid w:val="0099770A"/>
    <w:rsid w:val="00997982"/>
    <w:rsid w:val="00997A7F"/>
    <w:rsid w:val="009A0573"/>
    <w:rsid w:val="009A12A6"/>
    <w:rsid w:val="009A2508"/>
    <w:rsid w:val="009A2CAA"/>
    <w:rsid w:val="009A50B4"/>
    <w:rsid w:val="009A53F4"/>
    <w:rsid w:val="009A59AE"/>
    <w:rsid w:val="009A5EA8"/>
    <w:rsid w:val="009A7D08"/>
    <w:rsid w:val="009A7E8B"/>
    <w:rsid w:val="009B0076"/>
    <w:rsid w:val="009B1FA2"/>
    <w:rsid w:val="009B26A8"/>
    <w:rsid w:val="009B3B18"/>
    <w:rsid w:val="009B475F"/>
    <w:rsid w:val="009B4E22"/>
    <w:rsid w:val="009B5B0F"/>
    <w:rsid w:val="009B6490"/>
    <w:rsid w:val="009B7DC7"/>
    <w:rsid w:val="009C0278"/>
    <w:rsid w:val="009C0550"/>
    <w:rsid w:val="009C0F58"/>
    <w:rsid w:val="009C1013"/>
    <w:rsid w:val="009C229A"/>
    <w:rsid w:val="009C2A8E"/>
    <w:rsid w:val="009C2F8F"/>
    <w:rsid w:val="009C3061"/>
    <w:rsid w:val="009C40B8"/>
    <w:rsid w:val="009C42AD"/>
    <w:rsid w:val="009C4885"/>
    <w:rsid w:val="009C4D91"/>
    <w:rsid w:val="009C4E79"/>
    <w:rsid w:val="009C57FF"/>
    <w:rsid w:val="009C5BD5"/>
    <w:rsid w:val="009C5F5E"/>
    <w:rsid w:val="009D0577"/>
    <w:rsid w:val="009D20AF"/>
    <w:rsid w:val="009D256A"/>
    <w:rsid w:val="009D27A0"/>
    <w:rsid w:val="009D3273"/>
    <w:rsid w:val="009D372C"/>
    <w:rsid w:val="009D4FC0"/>
    <w:rsid w:val="009D5496"/>
    <w:rsid w:val="009D58CF"/>
    <w:rsid w:val="009D6728"/>
    <w:rsid w:val="009D6F7B"/>
    <w:rsid w:val="009D7CAB"/>
    <w:rsid w:val="009E104C"/>
    <w:rsid w:val="009E1878"/>
    <w:rsid w:val="009E373C"/>
    <w:rsid w:val="009E3D18"/>
    <w:rsid w:val="009E46BA"/>
    <w:rsid w:val="009E4A78"/>
    <w:rsid w:val="009E4BC5"/>
    <w:rsid w:val="009E6C2B"/>
    <w:rsid w:val="009E70FC"/>
    <w:rsid w:val="009E7D18"/>
    <w:rsid w:val="009F0A4F"/>
    <w:rsid w:val="009F111F"/>
    <w:rsid w:val="009F21AA"/>
    <w:rsid w:val="009F2E92"/>
    <w:rsid w:val="009F3B27"/>
    <w:rsid w:val="009F3C13"/>
    <w:rsid w:val="009F3E88"/>
    <w:rsid w:val="009F473D"/>
    <w:rsid w:val="009F5EE8"/>
    <w:rsid w:val="009F60FB"/>
    <w:rsid w:val="009F68FA"/>
    <w:rsid w:val="009F6CB7"/>
    <w:rsid w:val="009F7804"/>
    <w:rsid w:val="009F7D8D"/>
    <w:rsid w:val="00A00663"/>
    <w:rsid w:val="00A008FA"/>
    <w:rsid w:val="00A01170"/>
    <w:rsid w:val="00A0241D"/>
    <w:rsid w:val="00A02525"/>
    <w:rsid w:val="00A028E0"/>
    <w:rsid w:val="00A03272"/>
    <w:rsid w:val="00A052E2"/>
    <w:rsid w:val="00A05CB0"/>
    <w:rsid w:val="00A07D0A"/>
    <w:rsid w:val="00A10054"/>
    <w:rsid w:val="00A108FC"/>
    <w:rsid w:val="00A129C8"/>
    <w:rsid w:val="00A12BCA"/>
    <w:rsid w:val="00A131CB"/>
    <w:rsid w:val="00A1469F"/>
    <w:rsid w:val="00A1478D"/>
    <w:rsid w:val="00A14CC9"/>
    <w:rsid w:val="00A1507B"/>
    <w:rsid w:val="00A157D3"/>
    <w:rsid w:val="00A15E52"/>
    <w:rsid w:val="00A1708F"/>
    <w:rsid w:val="00A175C2"/>
    <w:rsid w:val="00A17E13"/>
    <w:rsid w:val="00A20A89"/>
    <w:rsid w:val="00A20C70"/>
    <w:rsid w:val="00A213F9"/>
    <w:rsid w:val="00A21A4F"/>
    <w:rsid w:val="00A21E14"/>
    <w:rsid w:val="00A21ED5"/>
    <w:rsid w:val="00A22E07"/>
    <w:rsid w:val="00A24199"/>
    <w:rsid w:val="00A244A5"/>
    <w:rsid w:val="00A24542"/>
    <w:rsid w:val="00A24CFA"/>
    <w:rsid w:val="00A25414"/>
    <w:rsid w:val="00A25720"/>
    <w:rsid w:val="00A257E8"/>
    <w:rsid w:val="00A25B77"/>
    <w:rsid w:val="00A25DCA"/>
    <w:rsid w:val="00A25F37"/>
    <w:rsid w:val="00A26EFF"/>
    <w:rsid w:val="00A307FE"/>
    <w:rsid w:val="00A364D4"/>
    <w:rsid w:val="00A36658"/>
    <w:rsid w:val="00A36951"/>
    <w:rsid w:val="00A37B33"/>
    <w:rsid w:val="00A37BF3"/>
    <w:rsid w:val="00A37C39"/>
    <w:rsid w:val="00A40F8C"/>
    <w:rsid w:val="00A4196D"/>
    <w:rsid w:val="00A419C5"/>
    <w:rsid w:val="00A430C5"/>
    <w:rsid w:val="00A436DA"/>
    <w:rsid w:val="00A43B1B"/>
    <w:rsid w:val="00A4466C"/>
    <w:rsid w:val="00A46A06"/>
    <w:rsid w:val="00A46D91"/>
    <w:rsid w:val="00A46DDF"/>
    <w:rsid w:val="00A50864"/>
    <w:rsid w:val="00A51DEF"/>
    <w:rsid w:val="00A5211A"/>
    <w:rsid w:val="00A52780"/>
    <w:rsid w:val="00A528F8"/>
    <w:rsid w:val="00A53B0A"/>
    <w:rsid w:val="00A5428D"/>
    <w:rsid w:val="00A55135"/>
    <w:rsid w:val="00A551AD"/>
    <w:rsid w:val="00A55321"/>
    <w:rsid w:val="00A55AAD"/>
    <w:rsid w:val="00A55FA1"/>
    <w:rsid w:val="00A56E34"/>
    <w:rsid w:val="00A57E2E"/>
    <w:rsid w:val="00A61636"/>
    <w:rsid w:val="00A61649"/>
    <w:rsid w:val="00A61654"/>
    <w:rsid w:val="00A631B9"/>
    <w:rsid w:val="00A63516"/>
    <w:rsid w:val="00A63D61"/>
    <w:rsid w:val="00A65B8B"/>
    <w:rsid w:val="00A661C6"/>
    <w:rsid w:val="00A6769F"/>
    <w:rsid w:val="00A67899"/>
    <w:rsid w:val="00A703A6"/>
    <w:rsid w:val="00A70790"/>
    <w:rsid w:val="00A7121B"/>
    <w:rsid w:val="00A7210C"/>
    <w:rsid w:val="00A729D1"/>
    <w:rsid w:val="00A72D64"/>
    <w:rsid w:val="00A743D0"/>
    <w:rsid w:val="00A74593"/>
    <w:rsid w:val="00A74875"/>
    <w:rsid w:val="00A74EA2"/>
    <w:rsid w:val="00A7545E"/>
    <w:rsid w:val="00A75892"/>
    <w:rsid w:val="00A75E33"/>
    <w:rsid w:val="00A767D6"/>
    <w:rsid w:val="00A769B7"/>
    <w:rsid w:val="00A8003C"/>
    <w:rsid w:val="00A8025A"/>
    <w:rsid w:val="00A81753"/>
    <w:rsid w:val="00A822F1"/>
    <w:rsid w:val="00A82CE3"/>
    <w:rsid w:val="00A82E9C"/>
    <w:rsid w:val="00A8389A"/>
    <w:rsid w:val="00A83D2E"/>
    <w:rsid w:val="00A84B9B"/>
    <w:rsid w:val="00A84DCE"/>
    <w:rsid w:val="00A85496"/>
    <w:rsid w:val="00A85C69"/>
    <w:rsid w:val="00A85CF9"/>
    <w:rsid w:val="00A8625E"/>
    <w:rsid w:val="00A86441"/>
    <w:rsid w:val="00A869CB"/>
    <w:rsid w:val="00A86C32"/>
    <w:rsid w:val="00A873A9"/>
    <w:rsid w:val="00A876A2"/>
    <w:rsid w:val="00A920FE"/>
    <w:rsid w:val="00A923B2"/>
    <w:rsid w:val="00A924FB"/>
    <w:rsid w:val="00A93052"/>
    <w:rsid w:val="00A930FC"/>
    <w:rsid w:val="00A932FD"/>
    <w:rsid w:val="00A94440"/>
    <w:rsid w:val="00A94621"/>
    <w:rsid w:val="00A94735"/>
    <w:rsid w:val="00A965AD"/>
    <w:rsid w:val="00A96710"/>
    <w:rsid w:val="00A97072"/>
    <w:rsid w:val="00A976AE"/>
    <w:rsid w:val="00AA0BC5"/>
    <w:rsid w:val="00AA1C14"/>
    <w:rsid w:val="00AA1E33"/>
    <w:rsid w:val="00AA206D"/>
    <w:rsid w:val="00AA2D5E"/>
    <w:rsid w:val="00AA3DBF"/>
    <w:rsid w:val="00AA3E7D"/>
    <w:rsid w:val="00AA4558"/>
    <w:rsid w:val="00AA4FC5"/>
    <w:rsid w:val="00AA5018"/>
    <w:rsid w:val="00AA7EFA"/>
    <w:rsid w:val="00AB0810"/>
    <w:rsid w:val="00AB0957"/>
    <w:rsid w:val="00AB0C45"/>
    <w:rsid w:val="00AB10E6"/>
    <w:rsid w:val="00AB1EE6"/>
    <w:rsid w:val="00AB39D9"/>
    <w:rsid w:val="00AB457E"/>
    <w:rsid w:val="00AB540F"/>
    <w:rsid w:val="00AB5AC5"/>
    <w:rsid w:val="00AB5AF3"/>
    <w:rsid w:val="00AB6DB0"/>
    <w:rsid w:val="00AB7010"/>
    <w:rsid w:val="00AB78F3"/>
    <w:rsid w:val="00AB7CA8"/>
    <w:rsid w:val="00AC10FE"/>
    <w:rsid w:val="00AC119F"/>
    <w:rsid w:val="00AC12F0"/>
    <w:rsid w:val="00AC20CD"/>
    <w:rsid w:val="00AC4004"/>
    <w:rsid w:val="00AC5508"/>
    <w:rsid w:val="00AC5558"/>
    <w:rsid w:val="00AC626A"/>
    <w:rsid w:val="00AC6F1E"/>
    <w:rsid w:val="00AC7235"/>
    <w:rsid w:val="00AD04EE"/>
    <w:rsid w:val="00AD2626"/>
    <w:rsid w:val="00AD2627"/>
    <w:rsid w:val="00AD3444"/>
    <w:rsid w:val="00AD4AC4"/>
    <w:rsid w:val="00AD4BCF"/>
    <w:rsid w:val="00AD6737"/>
    <w:rsid w:val="00AD6777"/>
    <w:rsid w:val="00AD6B17"/>
    <w:rsid w:val="00AD6E7A"/>
    <w:rsid w:val="00AD7C6A"/>
    <w:rsid w:val="00AE164E"/>
    <w:rsid w:val="00AE22B4"/>
    <w:rsid w:val="00AE237F"/>
    <w:rsid w:val="00AE3077"/>
    <w:rsid w:val="00AE3118"/>
    <w:rsid w:val="00AE3E81"/>
    <w:rsid w:val="00AE41FA"/>
    <w:rsid w:val="00AE4688"/>
    <w:rsid w:val="00AE4DD9"/>
    <w:rsid w:val="00AE612B"/>
    <w:rsid w:val="00AF28E6"/>
    <w:rsid w:val="00AF2F14"/>
    <w:rsid w:val="00AF3C43"/>
    <w:rsid w:val="00AF404C"/>
    <w:rsid w:val="00AF5C75"/>
    <w:rsid w:val="00AF6744"/>
    <w:rsid w:val="00AF6D1E"/>
    <w:rsid w:val="00AF6F88"/>
    <w:rsid w:val="00AF7787"/>
    <w:rsid w:val="00AF7DF0"/>
    <w:rsid w:val="00B0031C"/>
    <w:rsid w:val="00B02069"/>
    <w:rsid w:val="00B02F81"/>
    <w:rsid w:val="00B03B21"/>
    <w:rsid w:val="00B03F8B"/>
    <w:rsid w:val="00B041E7"/>
    <w:rsid w:val="00B04312"/>
    <w:rsid w:val="00B046E0"/>
    <w:rsid w:val="00B0504C"/>
    <w:rsid w:val="00B06F82"/>
    <w:rsid w:val="00B07364"/>
    <w:rsid w:val="00B07979"/>
    <w:rsid w:val="00B07D9B"/>
    <w:rsid w:val="00B07DE2"/>
    <w:rsid w:val="00B1049A"/>
    <w:rsid w:val="00B109F3"/>
    <w:rsid w:val="00B11AF2"/>
    <w:rsid w:val="00B11FB1"/>
    <w:rsid w:val="00B1267A"/>
    <w:rsid w:val="00B12B31"/>
    <w:rsid w:val="00B1300A"/>
    <w:rsid w:val="00B1357D"/>
    <w:rsid w:val="00B13A38"/>
    <w:rsid w:val="00B147AF"/>
    <w:rsid w:val="00B1649E"/>
    <w:rsid w:val="00B165FA"/>
    <w:rsid w:val="00B16817"/>
    <w:rsid w:val="00B17703"/>
    <w:rsid w:val="00B2212E"/>
    <w:rsid w:val="00B22CF4"/>
    <w:rsid w:val="00B22DE6"/>
    <w:rsid w:val="00B23409"/>
    <w:rsid w:val="00B236B6"/>
    <w:rsid w:val="00B239BE"/>
    <w:rsid w:val="00B2401D"/>
    <w:rsid w:val="00B241FD"/>
    <w:rsid w:val="00B25CE2"/>
    <w:rsid w:val="00B268E0"/>
    <w:rsid w:val="00B27B06"/>
    <w:rsid w:val="00B27F79"/>
    <w:rsid w:val="00B3022A"/>
    <w:rsid w:val="00B3050E"/>
    <w:rsid w:val="00B3058C"/>
    <w:rsid w:val="00B3075D"/>
    <w:rsid w:val="00B30974"/>
    <w:rsid w:val="00B3160E"/>
    <w:rsid w:val="00B321B6"/>
    <w:rsid w:val="00B32661"/>
    <w:rsid w:val="00B33B99"/>
    <w:rsid w:val="00B400BD"/>
    <w:rsid w:val="00B400C5"/>
    <w:rsid w:val="00B4072B"/>
    <w:rsid w:val="00B40737"/>
    <w:rsid w:val="00B40DE3"/>
    <w:rsid w:val="00B40F8E"/>
    <w:rsid w:val="00B426CB"/>
    <w:rsid w:val="00B44F39"/>
    <w:rsid w:val="00B44F51"/>
    <w:rsid w:val="00B47813"/>
    <w:rsid w:val="00B50141"/>
    <w:rsid w:val="00B50158"/>
    <w:rsid w:val="00B5030D"/>
    <w:rsid w:val="00B50DE9"/>
    <w:rsid w:val="00B510D7"/>
    <w:rsid w:val="00B51264"/>
    <w:rsid w:val="00B51290"/>
    <w:rsid w:val="00B5134A"/>
    <w:rsid w:val="00B51442"/>
    <w:rsid w:val="00B51907"/>
    <w:rsid w:val="00B522BF"/>
    <w:rsid w:val="00B538EE"/>
    <w:rsid w:val="00B54356"/>
    <w:rsid w:val="00B556FE"/>
    <w:rsid w:val="00B56E40"/>
    <w:rsid w:val="00B610C8"/>
    <w:rsid w:val="00B633F1"/>
    <w:rsid w:val="00B637BC"/>
    <w:rsid w:val="00B63900"/>
    <w:rsid w:val="00B63992"/>
    <w:rsid w:val="00B643AE"/>
    <w:rsid w:val="00B64A9A"/>
    <w:rsid w:val="00B65F93"/>
    <w:rsid w:val="00B6611F"/>
    <w:rsid w:val="00B66C03"/>
    <w:rsid w:val="00B673F4"/>
    <w:rsid w:val="00B67F7F"/>
    <w:rsid w:val="00B72BBE"/>
    <w:rsid w:val="00B72CE4"/>
    <w:rsid w:val="00B73B64"/>
    <w:rsid w:val="00B74582"/>
    <w:rsid w:val="00B74C36"/>
    <w:rsid w:val="00B75324"/>
    <w:rsid w:val="00B76D6F"/>
    <w:rsid w:val="00B811DC"/>
    <w:rsid w:val="00B826E2"/>
    <w:rsid w:val="00B83729"/>
    <w:rsid w:val="00B83A4C"/>
    <w:rsid w:val="00B8403C"/>
    <w:rsid w:val="00B84413"/>
    <w:rsid w:val="00B845A1"/>
    <w:rsid w:val="00B8477A"/>
    <w:rsid w:val="00B85710"/>
    <w:rsid w:val="00B8587E"/>
    <w:rsid w:val="00B85FFA"/>
    <w:rsid w:val="00B8742C"/>
    <w:rsid w:val="00B90666"/>
    <w:rsid w:val="00B906D6"/>
    <w:rsid w:val="00B9083F"/>
    <w:rsid w:val="00B90B12"/>
    <w:rsid w:val="00B90CEA"/>
    <w:rsid w:val="00B92432"/>
    <w:rsid w:val="00B92A34"/>
    <w:rsid w:val="00B92B15"/>
    <w:rsid w:val="00B9331A"/>
    <w:rsid w:val="00B93323"/>
    <w:rsid w:val="00B9377C"/>
    <w:rsid w:val="00B9388E"/>
    <w:rsid w:val="00B9465D"/>
    <w:rsid w:val="00B94BE3"/>
    <w:rsid w:val="00B951E2"/>
    <w:rsid w:val="00B95229"/>
    <w:rsid w:val="00B95757"/>
    <w:rsid w:val="00B962C8"/>
    <w:rsid w:val="00B96D42"/>
    <w:rsid w:val="00B971C1"/>
    <w:rsid w:val="00B97C19"/>
    <w:rsid w:val="00BA006B"/>
    <w:rsid w:val="00BA118A"/>
    <w:rsid w:val="00BA165C"/>
    <w:rsid w:val="00BA1DBB"/>
    <w:rsid w:val="00BA2427"/>
    <w:rsid w:val="00BA26DC"/>
    <w:rsid w:val="00BA2DA3"/>
    <w:rsid w:val="00BA32A8"/>
    <w:rsid w:val="00BA4DB0"/>
    <w:rsid w:val="00BA5E64"/>
    <w:rsid w:val="00BA65EB"/>
    <w:rsid w:val="00BA6F8F"/>
    <w:rsid w:val="00BA72DB"/>
    <w:rsid w:val="00BA76DF"/>
    <w:rsid w:val="00BA79E7"/>
    <w:rsid w:val="00BA7C16"/>
    <w:rsid w:val="00BB0EEB"/>
    <w:rsid w:val="00BB0F7E"/>
    <w:rsid w:val="00BB0F8D"/>
    <w:rsid w:val="00BB10EF"/>
    <w:rsid w:val="00BB20F7"/>
    <w:rsid w:val="00BB213C"/>
    <w:rsid w:val="00BB2A0F"/>
    <w:rsid w:val="00BB2E64"/>
    <w:rsid w:val="00BB303F"/>
    <w:rsid w:val="00BB3C07"/>
    <w:rsid w:val="00BB3DBB"/>
    <w:rsid w:val="00BB4599"/>
    <w:rsid w:val="00BB5D54"/>
    <w:rsid w:val="00BB5E45"/>
    <w:rsid w:val="00BB5E98"/>
    <w:rsid w:val="00BB60F2"/>
    <w:rsid w:val="00BB77A3"/>
    <w:rsid w:val="00BB7D1E"/>
    <w:rsid w:val="00BC0703"/>
    <w:rsid w:val="00BC0D0D"/>
    <w:rsid w:val="00BC1053"/>
    <w:rsid w:val="00BC11B6"/>
    <w:rsid w:val="00BC267B"/>
    <w:rsid w:val="00BC3908"/>
    <w:rsid w:val="00BC441A"/>
    <w:rsid w:val="00BC4FFF"/>
    <w:rsid w:val="00BC58C2"/>
    <w:rsid w:val="00BC6699"/>
    <w:rsid w:val="00BC673E"/>
    <w:rsid w:val="00BC6F33"/>
    <w:rsid w:val="00BC73F9"/>
    <w:rsid w:val="00BD0D7F"/>
    <w:rsid w:val="00BD23FF"/>
    <w:rsid w:val="00BD266D"/>
    <w:rsid w:val="00BD337B"/>
    <w:rsid w:val="00BD3995"/>
    <w:rsid w:val="00BD4137"/>
    <w:rsid w:val="00BD46EE"/>
    <w:rsid w:val="00BD4740"/>
    <w:rsid w:val="00BD6684"/>
    <w:rsid w:val="00BE01FD"/>
    <w:rsid w:val="00BE0757"/>
    <w:rsid w:val="00BE0CFA"/>
    <w:rsid w:val="00BE0E31"/>
    <w:rsid w:val="00BE1926"/>
    <w:rsid w:val="00BE1A82"/>
    <w:rsid w:val="00BE1ECD"/>
    <w:rsid w:val="00BE1EDC"/>
    <w:rsid w:val="00BE20A6"/>
    <w:rsid w:val="00BE38BD"/>
    <w:rsid w:val="00BE53ED"/>
    <w:rsid w:val="00BE688B"/>
    <w:rsid w:val="00BE6F5F"/>
    <w:rsid w:val="00BF0B8A"/>
    <w:rsid w:val="00BF1CB0"/>
    <w:rsid w:val="00BF35F2"/>
    <w:rsid w:val="00BF3712"/>
    <w:rsid w:val="00BF3811"/>
    <w:rsid w:val="00BF392D"/>
    <w:rsid w:val="00BF3B8E"/>
    <w:rsid w:val="00BF5F3D"/>
    <w:rsid w:val="00BF6DFE"/>
    <w:rsid w:val="00BF6E3E"/>
    <w:rsid w:val="00BF6F82"/>
    <w:rsid w:val="00BF74E1"/>
    <w:rsid w:val="00BF78EA"/>
    <w:rsid w:val="00C00E7C"/>
    <w:rsid w:val="00C00ED7"/>
    <w:rsid w:val="00C012A5"/>
    <w:rsid w:val="00C012C9"/>
    <w:rsid w:val="00C013B8"/>
    <w:rsid w:val="00C014F6"/>
    <w:rsid w:val="00C02438"/>
    <w:rsid w:val="00C0289A"/>
    <w:rsid w:val="00C02FE0"/>
    <w:rsid w:val="00C0421D"/>
    <w:rsid w:val="00C04302"/>
    <w:rsid w:val="00C0484D"/>
    <w:rsid w:val="00C04E21"/>
    <w:rsid w:val="00C06360"/>
    <w:rsid w:val="00C064DF"/>
    <w:rsid w:val="00C0660D"/>
    <w:rsid w:val="00C0666F"/>
    <w:rsid w:val="00C074F0"/>
    <w:rsid w:val="00C07C62"/>
    <w:rsid w:val="00C07CEB"/>
    <w:rsid w:val="00C10F83"/>
    <w:rsid w:val="00C11E45"/>
    <w:rsid w:val="00C11FED"/>
    <w:rsid w:val="00C12BB2"/>
    <w:rsid w:val="00C151ED"/>
    <w:rsid w:val="00C152A0"/>
    <w:rsid w:val="00C164F6"/>
    <w:rsid w:val="00C16E84"/>
    <w:rsid w:val="00C16F27"/>
    <w:rsid w:val="00C17D22"/>
    <w:rsid w:val="00C215F6"/>
    <w:rsid w:val="00C22A7D"/>
    <w:rsid w:val="00C22DCD"/>
    <w:rsid w:val="00C2312B"/>
    <w:rsid w:val="00C260E7"/>
    <w:rsid w:val="00C263A6"/>
    <w:rsid w:val="00C30982"/>
    <w:rsid w:val="00C3102F"/>
    <w:rsid w:val="00C3186D"/>
    <w:rsid w:val="00C31D5D"/>
    <w:rsid w:val="00C31FA5"/>
    <w:rsid w:val="00C32361"/>
    <w:rsid w:val="00C333A9"/>
    <w:rsid w:val="00C34C02"/>
    <w:rsid w:val="00C360AB"/>
    <w:rsid w:val="00C36AFA"/>
    <w:rsid w:val="00C36BAC"/>
    <w:rsid w:val="00C3731E"/>
    <w:rsid w:val="00C375E3"/>
    <w:rsid w:val="00C403E0"/>
    <w:rsid w:val="00C40848"/>
    <w:rsid w:val="00C40B4C"/>
    <w:rsid w:val="00C42661"/>
    <w:rsid w:val="00C429A5"/>
    <w:rsid w:val="00C42F7B"/>
    <w:rsid w:val="00C438B9"/>
    <w:rsid w:val="00C440C6"/>
    <w:rsid w:val="00C44148"/>
    <w:rsid w:val="00C442A0"/>
    <w:rsid w:val="00C44B47"/>
    <w:rsid w:val="00C465F8"/>
    <w:rsid w:val="00C47B55"/>
    <w:rsid w:val="00C47CC4"/>
    <w:rsid w:val="00C507D1"/>
    <w:rsid w:val="00C50AD1"/>
    <w:rsid w:val="00C521B9"/>
    <w:rsid w:val="00C53164"/>
    <w:rsid w:val="00C5423C"/>
    <w:rsid w:val="00C543A1"/>
    <w:rsid w:val="00C54FA6"/>
    <w:rsid w:val="00C5574F"/>
    <w:rsid w:val="00C56E63"/>
    <w:rsid w:val="00C573A9"/>
    <w:rsid w:val="00C57A98"/>
    <w:rsid w:val="00C60208"/>
    <w:rsid w:val="00C62B68"/>
    <w:rsid w:val="00C62FDD"/>
    <w:rsid w:val="00C6403D"/>
    <w:rsid w:val="00C643A9"/>
    <w:rsid w:val="00C64C52"/>
    <w:rsid w:val="00C64F2A"/>
    <w:rsid w:val="00C65800"/>
    <w:rsid w:val="00C658DA"/>
    <w:rsid w:val="00C66838"/>
    <w:rsid w:val="00C67122"/>
    <w:rsid w:val="00C7002E"/>
    <w:rsid w:val="00C71A72"/>
    <w:rsid w:val="00C71B64"/>
    <w:rsid w:val="00C73D7A"/>
    <w:rsid w:val="00C747AF"/>
    <w:rsid w:val="00C750E0"/>
    <w:rsid w:val="00C75948"/>
    <w:rsid w:val="00C76507"/>
    <w:rsid w:val="00C77313"/>
    <w:rsid w:val="00C77F71"/>
    <w:rsid w:val="00C803FB"/>
    <w:rsid w:val="00C806BE"/>
    <w:rsid w:val="00C806FE"/>
    <w:rsid w:val="00C813FC"/>
    <w:rsid w:val="00C815D9"/>
    <w:rsid w:val="00C8217D"/>
    <w:rsid w:val="00C82EE5"/>
    <w:rsid w:val="00C83D22"/>
    <w:rsid w:val="00C84DE0"/>
    <w:rsid w:val="00C85E2E"/>
    <w:rsid w:val="00C8626C"/>
    <w:rsid w:val="00C872B4"/>
    <w:rsid w:val="00C9101A"/>
    <w:rsid w:val="00C912CE"/>
    <w:rsid w:val="00C92BAC"/>
    <w:rsid w:val="00C938B0"/>
    <w:rsid w:val="00C94029"/>
    <w:rsid w:val="00C9667C"/>
    <w:rsid w:val="00C96D9D"/>
    <w:rsid w:val="00C972A9"/>
    <w:rsid w:val="00C9763D"/>
    <w:rsid w:val="00CA0154"/>
    <w:rsid w:val="00CA142F"/>
    <w:rsid w:val="00CA163C"/>
    <w:rsid w:val="00CA2167"/>
    <w:rsid w:val="00CA322D"/>
    <w:rsid w:val="00CA4EDB"/>
    <w:rsid w:val="00CA5889"/>
    <w:rsid w:val="00CA5927"/>
    <w:rsid w:val="00CA6189"/>
    <w:rsid w:val="00CA658A"/>
    <w:rsid w:val="00CA665E"/>
    <w:rsid w:val="00CA6F6B"/>
    <w:rsid w:val="00CA7137"/>
    <w:rsid w:val="00CA7DF0"/>
    <w:rsid w:val="00CB150E"/>
    <w:rsid w:val="00CB1955"/>
    <w:rsid w:val="00CB1F23"/>
    <w:rsid w:val="00CB2598"/>
    <w:rsid w:val="00CB270E"/>
    <w:rsid w:val="00CB28B7"/>
    <w:rsid w:val="00CB2CB6"/>
    <w:rsid w:val="00CB2D16"/>
    <w:rsid w:val="00CB30EB"/>
    <w:rsid w:val="00CB478C"/>
    <w:rsid w:val="00CB4B12"/>
    <w:rsid w:val="00CB57A6"/>
    <w:rsid w:val="00CB680B"/>
    <w:rsid w:val="00CB692D"/>
    <w:rsid w:val="00CB6A47"/>
    <w:rsid w:val="00CB73DA"/>
    <w:rsid w:val="00CB7983"/>
    <w:rsid w:val="00CB7C6F"/>
    <w:rsid w:val="00CC03BB"/>
    <w:rsid w:val="00CC19EB"/>
    <w:rsid w:val="00CC30C6"/>
    <w:rsid w:val="00CC3549"/>
    <w:rsid w:val="00CC3835"/>
    <w:rsid w:val="00CC47E8"/>
    <w:rsid w:val="00CC49E4"/>
    <w:rsid w:val="00CC5C5D"/>
    <w:rsid w:val="00CC5CC0"/>
    <w:rsid w:val="00CC7784"/>
    <w:rsid w:val="00CD030C"/>
    <w:rsid w:val="00CD09E6"/>
    <w:rsid w:val="00CD0B59"/>
    <w:rsid w:val="00CD0E9B"/>
    <w:rsid w:val="00CD1DBA"/>
    <w:rsid w:val="00CD1DC7"/>
    <w:rsid w:val="00CD23D4"/>
    <w:rsid w:val="00CD3303"/>
    <w:rsid w:val="00CD34D7"/>
    <w:rsid w:val="00CD3E6F"/>
    <w:rsid w:val="00CD431A"/>
    <w:rsid w:val="00CD4856"/>
    <w:rsid w:val="00CD6920"/>
    <w:rsid w:val="00CD6F6F"/>
    <w:rsid w:val="00CD7761"/>
    <w:rsid w:val="00CD7B91"/>
    <w:rsid w:val="00CE0423"/>
    <w:rsid w:val="00CE1213"/>
    <w:rsid w:val="00CE152E"/>
    <w:rsid w:val="00CE1FAA"/>
    <w:rsid w:val="00CE288A"/>
    <w:rsid w:val="00CE2EFA"/>
    <w:rsid w:val="00CE3A79"/>
    <w:rsid w:val="00CE443D"/>
    <w:rsid w:val="00CE456E"/>
    <w:rsid w:val="00CE514E"/>
    <w:rsid w:val="00CE547F"/>
    <w:rsid w:val="00CE5484"/>
    <w:rsid w:val="00CE54CA"/>
    <w:rsid w:val="00CE5595"/>
    <w:rsid w:val="00CE7058"/>
    <w:rsid w:val="00CF0655"/>
    <w:rsid w:val="00CF0A25"/>
    <w:rsid w:val="00CF37B1"/>
    <w:rsid w:val="00CF3E33"/>
    <w:rsid w:val="00CF3E94"/>
    <w:rsid w:val="00CF4442"/>
    <w:rsid w:val="00CF484B"/>
    <w:rsid w:val="00CF7858"/>
    <w:rsid w:val="00CF7923"/>
    <w:rsid w:val="00CF7B67"/>
    <w:rsid w:val="00CF7E04"/>
    <w:rsid w:val="00D01127"/>
    <w:rsid w:val="00D01DCD"/>
    <w:rsid w:val="00D024B3"/>
    <w:rsid w:val="00D03291"/>
    <w:rsid w:val="00D040CC"/>
    <w:rsid w:val="00D041A8"/>
    <w:rsid w:val="00D0445A"/>
    <w:rsid w:val="00D05AD9"/>
    <w:rsid w:val="00D05D63"/>
    <w:rsid w:val="00D06DD2"/>
    <w:rsid w:val="00D07C74"/>
    <w:rsid w:val="00D10536"/>
    <w:rsid w:val="00D1106B"/>
    <w:rsid w:val="00D12115"/>
    <w:rsid w:val="00D12AD6"/>
    <w:rsid w:val="00D137C4"/>
    <w:rsid w:val="00D141C2"/>
    <w:rsid w:val="00D1441E"/>
    <w:rsid w:val="00D1467D"/>
    <w:rsid w:val="00D14CBA"/>
    <w:rsid w:val="00D159CF"/>
    <w:rsid w:val="00D17857"/>
    <w:rsid w:val="00D2195A"/>
    <w:rsid w:val="00D21EC2"/>
    <w:rsid w:val="00D22755"/>
    <w:rsid w:val="00D22ABE"/>
    <w:rsid w:val="00D22B3D"/>
    <w:rsid w:val="00D23616"/>
    <w:rsid w:val="00D23F4E"/>
    <w:rsid w:val="00D26B58"/>
    <w:rsid w:val="00D32BD4"/>
    <w:rsid w:val="00D34C2B"/>
    <w:rsid w:val="00D359B4"/>
    <w:rsid w:val="00D35A19"/>
    <w:rsid w:val="00D35A2F"/>
    <w:rsid w:val="00D35A99"/>
    <w:rsid w:val="00D36E5B"/>
    <w:rsid w:val="00D405BA"/>
    <w:rsid w:val="00D434A0"/>
    <w:rsid w:val="00D43520"/>
    <w:rsid w:val="00D436F0"/>
    <w:rsid w:val="00D4535E"/>
    <w:rsid w:val="00D45F33"/>
    <w:rsid w:val="00D47175"/>
    <w:rsid w:val="00D47E43"/>
    <w:rsid w:val="00D5146A"/>
    <w:rsid w:val="00D51D90"/>
    <w:rsid w:val="00D51F82"/>
    <w:rsid w:val="00D5254D"/>
    <w:rsid w:val="00D53975"/>
    <w:rsid w:val="00D53B24"/>
    <w:rsid w:val="00D5459C"/>
    <w:rsid w:val="00D5481C"/>
    <w:rsid w:val="00D553E7"/>
    <w:rsid w:val="00D56C23"/>
    <w:rsid w:val="00D570D6"/>
    <w:rsid w:val="00D6016A"/>
    <w:rsid w:val="00D635E4"/>
    <w:rsid w:val="00D65965"/>
    <w:rsid w:val="00D67085"/>
    <w:rsid w:val="00D6761C"/>
    <w:rsid w:val="00D678D0"/>
    <w:rsid w:val="00D70A42"/>
    <w:rsid w:val="00D70D8F"/>
    <w:rsid w:val="00D7192B"/>
    <w:rsid w:val="00D733E8"/>
    <w:rsid w:val="00D7344F"/>
    <w:rsid w:val="00D73EDD"/>
    <w:rsid w:val="00D75A06"/>
    <w:rsid w:val="00D75B3D"/>
    <w:rsid w:val="00D75B67"/>
    <w:rsid w:val="00D7680A"/>
    <w:rsid w:val="00D77291"/>
    <w:rsid w:val="00D77380"/>
    <w:rsid w:val="00D7787B"/>
    <w:rsid w:val="00D80FB4"/>
    <w:rsid w:val="00D81354"/>
    <w:rsid w:val="00D81889"/>
    <w:rsid w:val="00D81C35"/>
    <w:rsid w:val="00D82310"/>
    <w:rsid w:val="00D8243B"/>
    <w:rsid w:val="00D84814"/>
    <w:rsid w:val="00D84916"/>
    <w:rsid w:val="00D84C21"/>
    <w:rsid w:val="00D85289"/>
    <w:rsid w:val="00D8692D"/>
    <w:rsid w:val="00D86AF6"/>
    <w:rsid w:val="00D86F8E"/>
    <w:rsid w:val="00D87A80"/>
    <w:rsid w:val="00D900D8"/>
    <w:rsid w:val="00D91C93"/>
    <w:rsid w:val="00D92FFC"/>
    <w:rsid w:val="00D933A0"/>
    <w:rsid w:val="00D934D3"/>
    <w:rsid w:val="00D95FD5"/>
    <w:rsid w:val="00D964AA"/>
    <w:rsid w:val="00DA1540"/>
    <w:rsid w:val="00DA15C6"/>
    <w:rsid w:val="00DA15E2"/>
    <w:rsid w:val="00DA1D92"/>
    <w:rsid w:val="00DA4A06"/>
    <w:rsid w:val="00DA57F7"/>
    <w:rsid w:val="00DA6ADB"/>
    <w:rsid w:val="00DA7125"/>
    <w:rsid w:val="00DA75E2"/>
    <w:rsid w:val="00DA76FB"/>
    <w:rsid w:val="00DA7B5E"/>
    <w:rsid w:val="00DB151C"/>
    <w:rsid w:val="00DB15E8"/>
    <w:rsid w:val="00DB1AD2"/>
    <w:rsid w:val="00DB3F4C"/>
    <w:rsid w:val="00DB4A89"/>
    <w:rsid w:val="00DB4C59"/>
    <w:rsid w:val="00DB5498"/>
    <w:rsid w:val="00DB6915"/>
    <w:rsid w:val="00DB6D5C"/>
    <w:rsid w:val="00DC01A2"/>
    <w:rsid w:val="00DC0200"/>
    <w:rsid w:val="00DC1054"/>
    <w:rsid w:val="00DC25C8"/>
    <w:rsid w:val="00DC2D97"/>
    <w:rsid w:val="00DC365D"/>
    <w:rsid w:val="00DC3A73"/>
    <w:rsid w:val="00DC4102"/>
    <w:rsid w:val="00DC42C5"/>
    <w:rsid w:val="00DC5285"/>
    <w:rsid w:val="00DC7908"/>
    <w:rsid w:val="00DD0255"/>
    <w:rsid w:val="00DD203A"/>
    <w:rsid w:val="00DD239F"/>
    <w:rsid w:val="00DD2A19"/>
    <w:rsid w:val="00DD2AFB"/>
    <w:rsid w:val="00DD2BD5"/>
    <w:rsid w:val="00DD314B"/>
    <w:rsid w:val="00DD5A14"/>
    <w:rsid w:val="00DD6152"/>
    <w:rsid w:val="00DD773B"/>
    <w:rsid w:val="00DE02A8"/>
    <w:rsid w:val="00DE0A71"/>
    <w:rsid w:val="00DE0AF2"/>
    <w:rsid w:val="00DE0D33"/>
    <w:rsid w:val="00DE35EE"/>
    <w:rsid w:val="00DE3D77"/>
    <w:rsid w:val="00DE4769"/>
    <w:rsid w:val="00DE4DFA"/>
    <w:rsid w:val="00DE6167"/>
    <w:rsid w:val="00DE6B95"/>
    <w:rsid w:val="00DE74B6"/>
    <w:rsid w:val="00DE79BE"/>
    <w:rsid w:val="00DE7E6F"/>
    <w:rsid w:val="00DF121C"/>
    <w:rsid w:val="00DF28CB"/>
    <w:rsid w:val="00DF3DB7"/>
    <w:rsid w:val="00DF59B1"/>
    <w:rsid w:val="00DF5B45"/>
    <w:rsid w:val="00DF6E98"/>
    <w:rsid w:val="00DF739E"/>
    <w:rsid w:val="00DF78AC"/>
    <w:rsid w:val="00DF793A"/>
    <w:rsid w:val="00DF7DDD"/>
    <w:rsid w:val="00E002F2"/>
    <w:rsid w:val="00E00345"/>
    <w:rsid w:val="00E016E6"/>
    <w:rsid w:val="00E01E0D"/>
    <w:rsid w:val="00E029B1"/>
    <w:rsid w:val="00E03697"/>
    <w:rsid w:val="00E03C9B"/>
    <w:rsid w:val="00E040BA"/>
    <w:rsid w:val="00E04651"/>
    <w:rsid w:val="00E049F9"/>
    <w:rsid w:val="00E06140"/>
    <w:rsid w:val="00E068A8"/>
    <w:rsid w:val="00E06D53"/>
    <w:rsid w:val="00E06DC3"/>
    <w:rsid w:val="00E075F5"/>
    <w:rsid w:val="00E10879"/>
    <w:rsid w:val="00E10EFF"/>
    <w:rsid w:val="00E11D35"/>
    <w:rsid w:val="00E12071"/>
    <w:rsid w:val="00E127F7"/>
    <w:rsid w:val="00E147E0"/>
    <w:rsid w:val="00E14EA8"/>
    <w:rsid w:val="00E15A0E"/>
    <w:rsid w:val="00E15C8C"/>
    <w:rsid w:val="00E15DBA"/>
    <w:rsid w:val="00E16297"/>
    <w:rsid w:val="00E163A8"/>
    <w:rsid w:val="00E2088D"/>
    <w:rsid w:val="00E21629"/>
    <w:rsid w:val="00E21F60"/>
    <w:rsid w:val="00E2204C"/>
    <w:rsid w:val="00E229B0"/>
    <w:rsid w:val="00E2388C"/>
    <w:rsid w:val="00E23A48"/>
    <w:rsid w:val="00E24595"/>
    <w:rsid w:val="00E24F91"/>
    <w:rsid w:val="00E252AF"/>
    <w:rsid w:val="00E252D0"/>
    <w:rsid w:val="00E259A6"/>
    <w:rsid w:val="00E26C13"/>
    <w:rsid w:val="00E300AE"/>
    <w:rsid w:val="00E301F2"/>
    <w:rsid w:val="00E30C92"/>
    <w:rsid w:val="00E31324"/>
    <w:rsid w:val="00E31482"/>
    <w:rsid w:val="00E315AB"/>
    <w:rsid w:val="00E316FE"/>
    <w:rsid w:val="00E31BB5"/>
    <w:rsid w:val="00E32260"/>
    <w:rsid w:val="00E3325A"/>
    <w:rsid w:val="00E3345C"/>
    <w:rsid w:val="00E33555"/>
    <w:rsid w:val="00E34E37"/>
    <w:rsid w:val="00E3518F"/>
    <w:rsid w:val="00E3529A"/>
    <w:rsid w:val="00E35E2E"/>
    <w:rsid w:val="00E37CEA"/>
    <w:rsid w:val="00E402CB"/>
    <w:rsid w:val="00E41D81"/>
    <w:rsid w:val="00E421D2"/>
    <w:rsid w:val="00E43425"/>
    <w:rsid w:val="00E44F5B"/>
    <w:rsid w:val="00E462E1"/>
    <w:rsid w:val="00E472F6"/>
    <w:rsid w:val="00E47EAE"/>
    <w:rsid w:val="00E504BA"/>
    <w:rsid w:val="00E5070F"/>
    <w:rsid w:val="00E50792"/>
    <w:rsid w:val="00E5088D"/>
    <w:rsid w:val="00E50D04"/>
    <w:rsid w:val="00E51B5D"/>
    <w:rsid w:val="00E52424"/>
    <w:rsid w:val="00E5349C"/>
    <w:rsid w:val="00E5386C"/>
    <w:rsid w:val="00E538A9"/>
    <w:rsid w:val="00E53E0C"/>
    <w:rsid w:val="00E541B2"/>
    <w:rsid w:val="00E54664"/>
    <w:rsid w:val="00E54BE5"/>
    <w:rsid w:val="00E55A05"/>
    <w:rsid w:val="00E56A61"/>
    <w:rsid w:val="00E56A7F"/>
    <w:rsid w:val="00E5705A"/>
    <w:rsid w:val="00E5731F"/>
    <w:rsid w:val="00E57667"/>
    <w:rsid w:val="00E57D91"/>
    <w:rsid w:val="00E57EE2"/>
    <w:rsid w:val="00E60B15"/>
    <w:rsid w:val="00E61547"/>
    <w:rsid w:val="00E61549"/>
    <w:rsid w:val="00E62831"/>
    <w:rsid w:val="00E62F9B"/>
    <w:rsid w:val="00E633FB"/>
    <w:rsid w:val="00E64DF9"/>
    <w:rsid w:val="00E65035"/>
    <w:rsid w:val="00E652F1"/>
    <w:rsid w:val="00E67CF2"/>
    <w:rsid w:val="00E70919"/>
    <w:rsid w:val="00E71204"/>
    <w:rsid w:val="00E71B70"/>
    <w:rsid w:val="00E71ECD"/>
    <w:rsid w:val="00E72693"/>
    <w:rsid w:val="00E72E36"/>
    <w:rsid w:val="00E72F5F"/>
    <w:rsid w:val="00E731E8"/>
    <w:rsid w:val="00E750A5"/>
    <w:rsid w:val="00E77846"/>
    <w:rsid w:val="00E77DEA"/>
    <w:rsid w:val="00E77E1C"/>
    <w:rsid w:val="00E804D8"/>
    <w:rsid w:val="00E81202"/>
    <w:rsid w:val="00E81B6F"/>
    <w:rsid w:val="00E822BC"/>
    <w:rsid w:val="00E8266A"/>
    <w:rsid w:val="00E8299F"/>
    <w:rsid w:val="00E836B2"/>
    <w:rsid w:val="00E841A8"/>
    <w:rsid w:val="00E84785"/>
    <w:rsid w:val="00E848E9"/>
    <w:rsid w:val="00E850AF"/>
    <w:rsid w:val="00E90380"/>
    <w:rsid w:val="00E91B5E"/>
    <w:rsid w:val="00E9374D"/>
    <w:rsid w:val="00E94664"/>
    <w:rsid w:val="00E94FDD"/>
    <w:rsid w:val="00E9518C"/>
    <w:rsid w:val="00E95607"/>
    <w:rsid w:val="00E95BFA"/>
    <w:rsid w:val="00E972F9"/>
    <w:rsid w:val="00E97AF9"/>
    <w:rsid w:val="00EA0017"/>
    <w:rsid w:val="00EA09FA"/>
    <w:rsid w:val="00EA0F9D"/>
    <w:rsid w:val="00EA2C76"/>
    <w:rsid w:val="00EA2FAE"/>
    <w:rsid w:val="00EA306F"/>
    <w:rsid w:val="00EA39FE"/>
    <w:rsid w:val="00EA47E2"/>
    <w:rsid w:val="00EA5F8A"/>
    <w:rsid w:val="00EA66E3"/>
    <w:rsid w:val="00EA6DCF"/>
    <w:rsid w:val="00EA79F4"/>
    <w:rsid w:val="00EB07BF"/>
    <w:rsid w:val="00EB1079"/>
    <w:rsid w:val="00EB1916"/>
    <w:rsid w:val="00EB2C8A"/>
    <w:rsid w:val="00EB30FF"/>
    <w:rsid w:val="00EB3819"/>
    <w:rsid w:val="00EB5DD4"/>
    <w:rsid w:val="00EB6105"/>
    <w:rsid w:val="00EC080A"/>
    <w:rsid w:val="00EC0DBB"/>
    <w:rsid w:val="00EC46D4"/>
    <w:rsid w:val="00EC4874"/>
    <w:rsid w:val="00EC58C9"/>
    <w:rsid w:val="00EC5F7E"/>
    <w:rsid w:val="00EC6CB8"/>
    <w:rsid w:val="00EC71B8"/>
    <w:rsid w:val="00EC773F"/>
    <w:rsid w:val="00EC77AC"/>
    <w:rsid w:val="00ED00A2"/>
    <w:rsid w:val="00ED04BA"/>
    <w:rsid w:val="00ED0682"/>
    <w:rsid w:val="00ED0829"/>
    <w:rsid w:val="00ED0984"/>
    <w:rsid w:val="00ED0A9D"/>
    <w:rsid w:val="00ED0BC1"/>
    <w:rsid w:val="00ED1B61"/>
    <w:rsid w:val="00ED2ADE"/>
    <w:rsid w:val="00ED4C85"/>
    <w:rsid w:val="00ED52F7"/>
    <w:rsid w:val="00ED583F"/>
    <w:rsid w:val="00ED5F26"/>
    <w:rsid w:val="00ED6933"/>
    <w:rsid w:val="00ED6C42"/>
    <w:rsid w:val="00ED6E44"/>
    <w:rsid w:val="00ED7161"/>
    <w:rsid w:val="00ED729B"/>
    <w:rsid w:val="00EE1D46"/>
    <w:rsid w:val="00EE22EB"/>
    <w:rsid w:val="00EE242C"/>
    <w:rsid w:val="00EE323A"/>
    <w:rsid w:val="00EE42CA"/>
    <w:rsid w:val="00EE5430"/>
    <w:rsid w:val="00EE6211"/>
    <w:rsid w:val="00EE6433"/>
    <w:rsid w:val="00EE6AB3"/>
    <w:rsid w:val="00EE6C07"/>
    <w:rsid w:val="00EF0085"/>
    <w:rsid w:val="00EF05C0"/>
    <w:rsid w:val="00EF0BDA"/>
    <w:rsid w:val="00EF19E1"/>
    <w:rsid w:val="00EF1AB6"/>
    <w:rsid w:val="00EF1F07"/>
    <w:rsid w:val="00EF20B9"/>
    <w:rsid w:val="00EF2695"/>
    <w:rsid w:val="00EF2EAB"/>
    <w:rsid w:val="00EF46E0"/>
    <w:rsid w:val="00EF53C6"/>
    <w:rsid w:val="00EF59A8"/>
    <w:rsid w:val="00EF5CDF"/>
    <w:rsid w:val="00EF78EE"/>
    <w:rsid w:val="00F00668"/>
    <w:rsid w:val="00F0230F"/>
    <w:rsid w:val="00F026A6"/>
    <w:rsid w:val="00F04521"/>
    <w:rsid w:val="00F05DB2"/>
    <w:rsid w:val="00F06C73"/>
    <w:rsid w:val="00F06D1B"/>
    <w:rsid w:val="00F07298"/>
    <w:rsid w:val="00F1052D"/>
    <w:rsid w:val="00F106F7"/>
    <w:rsid w:val="00F10B78"/>
    <w:rsid w:val="00F13A0E"/>
    <w:rsid w:val="00F14158"/>
    <w:rsid w:val="00F15A83"/>
    <w:rsid w:val="00F169D8"/>
    <w:rsid w:val="00F16B64"/>
    <w:rsid w:val="00F205AE"/>
    <w:rsid w:val="00F20A8B"/>
    <w:rsid w:val="00F20EBC"/>
    <w:rsid w:val="00F214F5"/>
    <w:rsid w:val="00F217DF"/>
    <w:rsid w:val="00F21F64"/>
    <w:rsid w:val="00F226E2"/>
    <w:rsid w:val="00F22A4A"/>
    <w:rsid w:val="00F24BB4"/>
    <w:rsid w:val="00F25B7C"/>
    <w:rsid w:val="00F25FB1"/>
    <w:rsid w:val="00F276A3"/>
    <w:rsid w:val="00F30C49"/>
    <w:rsid w:val="00F31744"/>
    <w:rsid w:val="00F31B29"/>
    <w:rsid w:val="00F31D5E"/>
    <w:rsid w:val="00F3220A"/>
    <w:rsid w:val="00F333BB"/>
    <w:rsid w:val="00F347BC"/>
    <w:rsid w:val="00F351E9"/>
    <w:rsid w:val="00F37C90"/>
    <w:rsid w:val="00F37E17"/>
    <w:rsid w:val="00F4062D"/>
    <w:rsid w:val="00F41D00"/>
    <w:rsid w:val="00F42359"/>
    <w:rsid w:val="00F43161"/>
    <w:rsid w:val="00F434B2"/>
    <w:rsid w:val="00F45FB0"/>
    <w:rsid w:val="00F4650E"/>
    <w:rsid w:val="00F50515"/>
    <w:rsid w:val="00F52428"/>
    <w:rsid w:val="00F5269F"/>
    <w:rsid w:val="00F542BC"/>
    <w:rsid w:val="00F55588"/>
    <w:rsid w:val="00F55935"/>
    <w:rsid w:val="00F56FCA"/>
    <w:rsid w:val="00F5776E"/>
    <w:rsid w:val="00F57A79"/>
    <w:rsid w:val="00F57D18"/>
    <w:rsid w:val="00F60434"/>
    <w:rsid w:val="00F61BDD"/>
    <w:rsid w:val="00F61C49"/>
    <w:rsid w:val="00F63444"/>
    <w:rsid w:val="00F64317"/>
    <w:rsid w:val="00F656CD"/>
    <w:rsid w:val="00F668C0"/>
    <w:rsid w:val="00F67364"/>
    <w:rsid w:val="00F673C9"/>
    <w:rsid w:val="00F70D33"/>
    <w:rsid w:val="00F71617"/>
    <w:rsid w:val="00F717F9"/>
    <w:rsid w:val="00F71D87"/>
    <w:rsid w:val="00F72BDB"/>
    <w:rsid w:val="00F730F9"/>
    <w:rsid w:val="00F741C5"/>
    <w:rsid w:val="00F74B2D"/>
    <w:rsid w:val="00F75784"/>
    <w:rsid w:val="00F758DE"/>
    <w:rsid w:val="00F75D70"/>
    <w:rsid w:val="00F76560"/>
    <w:rsid w:val="00F8005C"/>
    <w:rsid w:val="00F800F7"/>
    <w:rsid w:val="00F80AC7"/>
    <w:rsid w:val="00F8187D"/>
    <w:rsid w:val="00F834A4"/>
    <w:rsid w:val="00F84F52"/>
    <w:rsid w:val="00F85BFB"/>
    <w:rsid w:val="00F85CBA"/>
    <w:rsid w:val="00F8604F"/>
    <w:rsid w:val="00F863B8"/>
    <w:rsid w:val="00F86F93"/>
    <w:rsid w:val="00F8775F"/>
    <w:rsid w:val="00F91A69"/>
    <w:rsid w:val="00F92C2A"/>
    <w:rsid w:val="00F92E65"/>
    <w:rsid w:val="00F93171"/>
    <w:rsid w:val="00F932BC"/>
    <w:rsid w:val="00F93CCF"/>
    <w:rsid w:val="00F942AC"/>
    <w:rsid w:val="00F95AF0"/>
    <w:rsid w:val="00F95B57"/>
    <w:rsid w:val="00F96B72"/>
    <w:rsid w:val="00FA0216"/>
    <w:rsid w:val="00FA0E5A"/>
    <w:rsid w:val="00FA1715"/>
    <w:rsid w:val="00FA30B1"/>
    <w:rsid w:val="00FA40F8"/>
    <w:rsid w:val="00FA42A8"/>
    <w:rsid w:val="00FA47ED"/>
    <w:rsid w:val="00FA5823"/>
    <w:rsid w:val="00FA7910"/>
    <w:rsid w:val="00FB085C"/>
    <w:rsid w:val="00FB202D"/>
    <w:rsid w:val="00FB211B"/>
    <w:rsid w:val="00FB21E5"/>
    <w:rsid w:val="00FB384F"/>
    <w:rsid w:val="00FB46CF"/>
    <w:rsid w:val="00FB4B5C"/>
    <w:rsid w:val="00FB4E0F"/>
    <w:rsid w:val="00FB69C9"/>
    <w:rsid w:val="00FC1BDF"/>
    <w:rsid w:val="00FC1D9C"/>
    <w:rsid w:val="00FC26B1"/>
    <w:rsid w:val="00FC2F7F"/>
    <w:rsid w:val="00FC32F1"/>
    <w:rsid w:val="00FC496F"/>
    <w:rsid w:val="00FC61D3"/>
    <w:rsid w:val="00FC6FA8"/>
    <w:rsid w:val="00FC7F96"/>
    <w:rsid w:val="00FD0CB5"/>
    <w:rsid w:val="00FD1498"/>
    <w:rsid w:val="00FD1FDE"/>
    <w:rsid w:val="00FD3767"/>
    <w:rsid w:val="00FD3B99"/>
    <w:rsid w:val="00FD438C"/>
    <w:rsid w:val="00FD5047"/>
    <w:rsid w:val="00FD5A81"/>
    <w:rsid w:val="00FD5CC7"/>
    <w:rsid w:val="00FD716A"/>
    <w:rsid w:val="00FD7705"/>
    <w:rsid w:val="00FE07A2"/>
    <w:rsid w:val="00FE1B2D"/>
    <w:rsid w:val="00FE271F"/>
    <w:rsid w:val="00FE2F91"/>
    <w:rsid w:val="00FE305E"/>
    <w:rsid w:val="00FE3AE0"/>
    <w:rsid w:val="00FE4557"/>
    <w:rsid w:val="00FE5329"/>
    <w:rsid w:val="00FE6564"/>
    <w:rsid w:val="00FE665F"/>
    <w:rsid w:val="00FE6852"/>
    <w:rsid w:val="00FE6CDB"/>
    <w:rsid w:val="00FE70D3"/>
    <w:rsid w:val="00FF06A5"/>
    <w:rsid w:val="00FF3103"/>
    <w:rsid w:val="00FF34EB"/>
    <w:rsid w:val="00FF4AE7"/>
    <w:rsid w:val="00FF6894"/>
    <w:rsid w:val="00FF6C17"/>
    <w:rsid w:val="00FF7F13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86E05CD"/>
  <w15:docId w15:val="{AD01FD00-71E6-4D32-B507-E901531AA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765F"/>
    <w:rPr>
      <w:sz w:val="24"/>
      <w:szCs w:val="24"/>
    </w:rPr>
  </w:style>
  <w:style w:type="paragraph" w:styleId="Heading1">
    <w:name w:val="heading 1"/>
    <w:basedOn w:val="Normal"/>
    <w:next w:val="Normal"/>
    <w:qFormat/>
    <w:rsid w:val="00BB10EF"/>
    <w:pPr>
      <w:keepNext/>
      <w:tabs>
        <w:tab w:val="left" w:pos="180"/>
      </w:tabs>
      <w:spacing w:before="240" w:line="280" w:lineRule="exact"/>
      <w:ind w:right="43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BB10EF"/>
    <w:pPr>
      <w:keepNext/>
      <w:tabs>
        <w:tab w:val="left" w:pos="180"/>
      </w:tabs>
      <w:spacing w:line="240" w:lineRule="exact"/>
      <w:ind w:right="43"/>
      <w:jc w:val="center"/>
      <w:outlineLvl w:val="1"/>
    </w:pPr>
  </w:style>
  <w:style w:type="paragraph" w:styleId="Heading3">
    <w:name w:val="heading 3"/>
    <w:basedOn w:val="Normal"/>
    <w:next w:val="Normal"/>
    <w:qFormat/>
    <w:rsid w:val="00BB10EF"/>
    <w:pPr>
      <w:keepNext/>
      <w:jc w:val="center"/>
      <w:outlineLvl w:val="2"/>
    </w:pPr>
    <w:rPr>
      <w:rFonts w:ascii="Arial" w:hAnsi="Arial" w:cs="Arial"/>
      <w:i/>
      <w:iCs/>
      <w:sz w:val="21"/>
    </w:rPr>
  </w:style>
  <w:style w:type="paragraph" w:styleId="Heading4">
    <w:name w:val="heading 4"/>
    <w:basedOn w:val="Normal"/>
    <w:next w:val="Normal"/>
    <w:qFormat/>
    <w:rsid w:val="00BB10EF"/>
    <w:pPr>
      <w:keepNext/>
      <w:spacing w:line="240" w:lineRule="exact"/>
      <w:ind w:right="43"/>
      <w:jc w:val="center"/>
      <w:outlineLvl w:val="3"/>
    </w:pPr>
    <w:rPr>
      <w:rFonts w:ascii="Arial" w:hAnsi="Arial" w:cs="Arial"/>
      <w:i/>
      <w:iCs/>
      <w:sz w:val="20"/>
    </w:rPr>
  </w:style>
  <w:style w:type="paragraph" w:styleId="Heading5">
    <w:name w:val="heading 5"/>
    <w:basedOn w:val="Normal"/>
    <w:next w:val="Normal"/>
    <w:qFormat/>
    <w:rsid w:val="00BB10EF"/>
    <w:pPr>
      <w:keepNext/>
      <w:spacing w:before="100" w:after="100"/>
      <w:ind w:right="590"/>
      <w:jc w:val="right"/>
      <w:outlineLvl w:val="4"/>
    </w:pPr>
    <w:rPr>
      <w:rFonts w:ascii="Copperplate Gothic Bold" w:hAnsi="Copperplate Gothic Bold"/>
      <w:caps/>
      <w:spacing w:val="20"/>
      <w:szCs w:val="20"/>
    </w:rPr>
  </w:style>
  <w:style w:type="paragraph" w:styleId="Heading6">
    <w:name w:val="heading 6"/>
    <w:basedOn w:val="Normal"/>
    <w:next w:val="Normal"/>
    <w:qFormat/>
    <w:rsid w:val="00BB10EF"/>
    <w:pPr>
      <w:keepNext/>
      <w:spacing w:line="200" w:lineRule="exact"/>
      <w:jc w:val="center"/>
      <w:outlineLvl w:val="5"/>
    </w:pPr>
    <w:rPr>
      <w:i/>
      <w:iCs/>
      <w:sz w:val="18"/>
    </w:rPr>
  </w:style>
  <w:style w:type="paragraph" w:styleId="Heading7">
    <w:name w:val="heading 7"/>
    <w:basedOn w:val="Normal"/>
    <w:next w:val="Normal"/>
    <w:qFormat/>
    <w:rsid w:val="00BB10EF"/>
    <w:pPr>
      <w:keepNext/>
      <w:spacing w:line="220" w:lineRule="exact"/>
      <w:ind w:right="43"/>
      <w:jc w:val="center"/>
      <w:outlineLvl w:val="6"/>
    </w:pPr>
    <w:rPr>
      <w:rFonts w:ascii="Arial" w:hAnsi="Arial" w:cs="Arial"/>
      <w:i/>
      <w:iCs/>
      <w:sz w:val="18"/>
    </w:rPr>
  </w:style>
  <w:style w:type="paragraph" w:styleId="Heading8">
    <w:name w:val="heading 8"/>
    <w:basedOn w:val="Normal"/>
    <w:next w:val="Normal"/>
    <w:qFormat/>
    <w:rsid w:val="00BB10EF"/>
    <w:pPr>
      <w:keepNext/>
      <w:ind w:right="45"/>
      <w:jc w:val="center"/>
      <w:outlineLvl w:val="7"/>
    </w:pPr>
    <w:rPr>
      <w:rFonts w:ascii="Arial" w:hAnsi="Arial"/>
      <w:i/>
      <w:iCs/>
      <w:sz w:val="20"/>
      <w:szCs w:val="20"/>
    </w:rPr>
  </w:style>
  <w:style w:type="paragraph" w:styleId="Heading9">
    <w:name w:val="heading 9"/>
    <w:basedOn w:val="Normal"/>
    <w:next w:val="Normal"/>
    <w:qFormat/>
    <w:rsid w:val="00BB10EF"/>
    <w:pPr>
      <w:keepNext/>
      <w:ind w:right="-90"/>
      <w:jc w:val="center"/>
      <w:outlineLvl w:val="8"/>
    </w:pPr>
    <w:rPr>
      <w:rFonts w:ascii="Arial" w:hAnsi="Arial" w:cs="Arial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BB10EF"/>
    <w:pPr>
      <w:jc w:val="center"/>
    </w:pPr>
    <w:rPr>
      <w:sz w:val="18"/>
    </w:rPr>
  </w:style>
  <w:style w:type="paragraph" w:styleId="BodyText2">
    <w:name w:val="Body Text 2"/>
    <w:aliases w:val="BulletinNotes"/>
    <w:basedOn w:val="Normal"/>
    <w:semiHidden/>
    <w:rsid w:val="00BB10EF"/>
    <w:pPr>
      <w:spacing w:before="40" w:line="180" w:lineRule="exact"/>
      <w:jc w:val="both"/>
    </w:pPr>
    <w:rPr>
      <w:rFonts w:ascii="Arial" w:hAnsi="Arial"/>
      <w:sz w:val="16"/>
    </w:rPr>
  </w:style>
  <w:style w:type="character" w:styleId="Hyperlink">
    <w:name w:val="Hyperlink"/>
    <w:basedOn w:val="DefaultParagraphFont"/>
    <w:uiPriority w:val="99"/>
    <w:rsid w:val="00BB10EF"/>
    <w:rPr>
      <w:color w:val="0000FF"/>
      <w:u w:val="single"/>
    </w:rPr>
  </w:style>
  <w:style w:type="paragraph" w:styleId="BodyTextIndent">
    <w:name w:val="Body Text Indent"/>
    <w:basedOn w:val="Normal"/>
    <w:semiHidden/>
    <w:rsid w:val="00BB10EF"/>
    <w:pPr>
      <w:tabs>
        <w:tab w:val="left" w:pos="5940"/>
      </w:tabs>
      <w:overflowPunct w:val="0"/>
      <w:adjustRightInd w:val="0"/>
      <w:ind w:right="2700"/>
    </w:pPr>
    <w:rPr>
      <w:kern w:val="28"/>
      <w:sz w:val="20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BB10EF"/>
    <w:rPr>
      <w:rFonts w:ascii="Arial" w:hAnsi="Arial"/>
    </w:rPr>
  </w:style>
  <w:style w:type="paragraph" w:styleId="Title">
    <w:name w:val="Title"/>
    <w:basedOn w:val="Normal"/>
    <w:qFormat/>
    <w:rsid w:val="00BB10EF"/>
    <w:pPr>
      <w:tabs>
        <w:tab w:val="left" w:leader="dot" w:pos="1980"/>
        <w:tab w:val="left" w:leader="dot" w:pos="3600"/>
      </w:tabs>
      <w:autoSpaceDE w:val="0"/>
      <w:autoSpaceDN w:val="0"/>
      <w:adjustRightInd w:val="0"/>
      <w:jc w:val="center"/>
    </w:pPr>
    <w:rPr>
      <w:rFonts w:ascii="Univers Condensed" w:hAnsi="Univers Condensed" w:cs="Courier New"/>
      <w:b/>
      <w:bCs/>
      <w:sz w:val="32"/>
      <w:szCs w:val="20"/>
    </w:rPr>
  </w:style>
  <w:style w:type="paragraph" w:styleId="BodyText3">
    <w:name w:val="Body Text 3"/>
    <w:basedOn w:val="Normal"/>
    <w:semiHidden/>
    <w:rsid w:val="00BB10EF"/>
    <w:rPr>
      <w:sz w:val="17"/>
    </w:rPr>
  </w:style>
  <w:style w:type="character" w:styleId="FollowedHyperlink">
    <w:name w:val="FollowedHyperlink"/>
    <w:basedOn w:val="DefaultParagraphFont"/>
    <w:semiHidden/>
    <w:rsid w:val="00BB10EF"/>
    <w:rPr>
      <w:color w:val="800080"/>
      <w:u w:val="single"/>
    </w:rPr>
  </w:style>
  <w:style w:type="paragraph" w:styleId="BlockText">
    <w:name w:val="Block Text"/>
    <w:basedOn w:val="Normal"/>
    <w:semiHidden/>
    <w:rsid w:val="00BB10EF"/>
    <w:pPr>
      <w:tabs>
        <w:tab w:val="left" w:pos="180"/>
        <w:tab w:val="left" w:pos="360"/>
        <w:tab w:val="left" w:pos="540"/>
      </w:tabs>
      <w:spacing w:before="120" w:line="360" w:lineRule="exact"/>
      <w:ind w:left="187" w:right="72"/>
    </w:pPr>
    <w:rPr>
      <w:rFonts w:ascii="Helvetica" w:hAnsi="Helvetica"/>
      <w:spacing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9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9E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44D22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nhideWhenUsed/>
    <w:rsid w:val="00AA20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20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A20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206D"/>
    <w:rPr>
      <w:sz w:val="24"/>
      <w:szCs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11664"/>
    <w:rPr>
      <w:rFonts w:ascii="Arial" w:hAnsi="Arial"/>
      <w:sz w:val="24"/>
      <w:szCs w:val="24"/>
    </w:rPr>
  </w:style>
  <w:style w:type="paragraph" w:customStyle="1" w:styleId="verse">
    <w:name w:val="verse"/>
    <w:basedOn w:val="Normal"/>
    <w:rsid w:val="00A20A89"/>
    <w:pPr>
      <w:jc w:val="center"/>
    </w:pPr>
    <w:rPr>
      <w:rFonts w:ascii="Rockwell" w:eastAsia="MS Mincho" w:hAnsi="Rockwell" w:cs="Courier New"/>
      <w:b/>
      <w:bCs/>
      <w:sz w:val="48"/>
      <w:szCs w:val="20"/>
    </w:rPr>
  </w:style>
  <w:style w:type="character" w:customStyle="1" w:styleId="woj">
    <w:name w:val="woj"/>
    <w:basedOn w:val="DefaultParagraphFont"/>
    <w:rsid w:val="003E6C54"/>
  </w:style>
  <w:style w:type="character" w:customStyle="1" w:styleId="text">
    <w:name w:val="text"/>
    <w:basedOn w:val="DefaultParagraphFont"/>
    <w:rsid w:val="003E6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7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2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21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6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98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5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28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1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44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92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08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73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1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19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77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24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2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5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4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1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2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mon Notes</vt:lpstr>
    </vt:vector>
  </TitlesOfParts>
  <Company>PLBC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mon Notes</dc:title>
  <dc:creator>PLBC</dc:creator>
  <cp:lastModifiedBy>Jan</cp:lastModifiedBy>
  <cp:revision>4</cp:revision>
  <cp:lastPrinted>2018-03-12T19:13:00Z</cp:lastPrinted>
  <dcterms:created xsi:type="dcterms:W3CDTF">2018-03-16T14:54:00Z</dcterms:created>
  <dcterms:modified xsi:type="dcterms:W3CDTF">2018-03-16T14:56:00Z</dcterms:modified>
</cp:coreProperties>
</file>